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CE7859" w14:textId="7277B31A" w:rsidR="0C3F858B" w:rsidRDefault="170FF90B" w:rsidP="00625645">
      <w:pPr>
        <w:pStyle w:val="NormalWeb"/>
        <w:shd w:val="clear" w:color="auto" w:fill="FFFFFF" w:themeFill="background1"/>
        <w:ind w:right="-188"/>
        <w:jc w:val="center"/>
        <w:rPr>
          <w:rFonts w:ascii="Calibri" w:hAnsi="Calibri" w:cs="Calibri"/>
          <w:b/>
          <w:bCs/>
          <w:color w:val="242424"/>
          <w:sz w:val="40"/>
          <w:szCs w:val="40"/>
        </w:rPr>
      </w:pPr>
      <w:bookmarkStart w:id="0" w:name="_Int_3pdcOvgI"/>
      <w:r w:rsidRPr="0C3F858B">
        <w:rPr>
          <w:rFonts w:ascii="Calibri" w:hAnsi="Calibri" w:cs="Calibri"/>
          <w:b/>
          <w:bCs/>
          <w:color w:val="242424"/>
          <w:sz w:val="40"/>
          <w:szCs w:val="40"/>
        </w:rPr>
        <w:t>Community engagement request form</w:t>
      </w:r>
      <w:bookmarkEnd w:id="0"/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4290"/>
      </w:tblGrid>
      <w:tr w:rsidR="007B7519" w14:paraId="7879165A" w14:textId="77777777" w:rsidTr="001F2BC6">
        <w:trPr>
          <w:trHeight w:val="300"/>
          <w:jc w:val="center"/>
        </w:trPr>
        <w:tc>
          <w:tcPr>
            <w:tcW w:w="4290" w:type="dxa"/>
          </w:tcPr>
          <w:p w14:paraId="70010E6D" w14:textId="77777777" w:rsidR="007B7519" w:rsidRDefault="007B7519" w:rsidP="001F2BC6">
            <w:pPr>
              <w:spacing w:after="160" w:line="257" w:lineRule="auto"/>
              <w:jc w:val="center"/>
              <w:rPr>
                <w:rFonts w:ascii="Arial" w:eastAsia="Arial" w:hAnsi="Arial" w:cs="Arial"/>
              </w:rPr>
            </w:pPr>
            <w:r w:rsidRPr="58D89D39">
              <w:rPr>
                <w:rFonts w:ascii="Arial" w:eastAsia="Arial" w:hAnsi="Arial" w:cs="Arial"/>
              </w:rPr>
              <w:t>Please fill out this form and return to:</w:t>
            </w:r>
          </w:p>
          <w:p w14:paraId="7393643B" w14:textId="77777777" w:rsidR="007B7519" w:rsidRDefault="007B7519" w:rsidP="001F2BC6">
            <w:pPr>
              <w:jc w:val="center"/>
              <w:rPr>
                <w:rFonts w:ascii="Arial" w:eastAsia="Arial" w:hAnsi="Arial" w:cs="Arial"/>
              </w:rPr>
            </w:pPr>
            <w:r w:rsidRPr="58D89D39">
              <w:rPr>
                <w:rFonts w:ascii="Arial" w:eastAsia="Arial" w:hAnsi="Arial" w:cs="Arial"/>
                <w:b/>
                <w:bCs/>
              </w:rPr>
              <w:t>Liz, Community Engagement Officer</w:t>
            </w:r>
            <w:r>
              <w:br/>
            </w:r>
            <w:r w:rsidRPr="58D89D39">
              <w:rPr>
                <w:rFonts w:ascii="Arial" w:eastAsia="Arial" w:hAnsi="Arial" w:cs="Arial"/>
                <w:b/>
                <w:bCs/>
              </w:rPr>
              <w:t xml:space="preserve"> </w:t>
            </w:r>
            <w:r w:rsidRPr="58D89D39">
              <w:rPr>
                <w:rFonts w:ascii="Arial" w:eastAsia="Arial" w:hAnsi="Arial" w:cs="Arial"/>
              </w:rPr>
              <w:t>headspace Bairnsdale</w:t>
            </w:r>
            <w:r>
              <w:br/>
            </w:r>
            <w:r w:rsidRPr="58D89D39">
              <w:rPr>
                <w:rFonts w:ascii="Arial" w:eastAsia="Arial" w:hAnsi="Arial" w:cs="Arial"/>
              </w:rPr>
              <w:t xml:space="preserve"> 171 Main Street, Bairnsdale</w:t>
            </w:r>
            <w:r>
              <w:br/>
            </w:r>
            <w:r w:rsidRPr="58D89D39">
              <w:rPr>
                <w:rFonts w:ascii="Arial" w:eastAsia="Arial" w:hAnsi="Arial" w:cs="Arial"/>
              </w:rPr>
              <w:t xml:space="preserve"> </w:t>
            </w:r>
            <w:hyperlink r:id="rId11">
              <w:r w:rsidRPr="58D89D39">
                <w:rPr>
                  <w:rStyle w:val="Hyperlink"/>
                  <w:rFonts w:ascii="Arial" w:eastAsia="Arial" w:hAnsi="Arial" w:cs="Arial"/>
                </w:rPr>
                <w:t>info@headspacebairnsdale.org.au</w:t>
              </w:r>
              <w:r>
                <w:br/>
              </w:r>
            </w:hyperlink>
            <w:r w:rsidRPr="58D89D39">
              <w:rPr>
                <w:rFonts w:ascii="Arial" w:eastAsia="Arial" w:hAnsi="Arial" w:cs="Arial"/>
              </w:rPr>
              <w:t xml:space="preserve"> Ph:  5141 6200 </w:t>
            </w:r>
            <w:r>
              <w:br/>
            </w:r>
          </w:p>
        </w:tc>
      </w:tr>
    </w:tbl>
    <w:tbl>
      <w:tblPr>
        <w:tblStyle w:val="TableGrid"/>
        <w:tblpPr w:leftFromText="180" w:rightFromText="180" w:vertAnchor="text" w:horzAnchor="margin" w:tblpY="821"/>
        <w:tblW w:w="9936" w:type="dxa"/>
        <w:tblLook w:val="04A0" w:firstRow="1" w:lastRow="0" w:firstColumn="1" w:lastColumn="0" w:noHBand="0" w:noVBand="1"/>
      </w:tblPr>
      <w:tblGrid>
        <w:gridCol w:w="3312"/>
        <w:gridCol w:w="3312"/>
        <w:gridCol w:w="3312"/>
      </w:tblGrid>
      <w:tr w:rsidR="00E125BA" w14:paraId="7143755B" w14:textId="77777777" w:rsidTr="00E125BA">
        <w:tc>
          <w:tcPr>
            <w:tcW w:w="9936" w:type="dxa"/>
            <w:gridSpan w:val="3"/>
            <w:shd w:val="clear" w:color="auto" w:fill="92D050"/>
          </w:tcPr>
          <w:p w14:paraId="09648B5F" w14:textId="77777777" w:rsidR="00E125BA" w:rsidRPr="00915536" w:rsidRDefault="00E125BA" w:rsidP="00E125BA">
            <w:pPr>
              <w:rPr>
                <w:rFonts w:ascii="Arial" w:hAnsi="Arial" w:cs="Arial"/>
                <w:b/>
                <w:sz w:val="24"/>
                <w:szCs w:val="40"/>
              </w:rPr>
            </w:pPr>
            <w:r w:rsidRPr="00915536">
              <w:rPr>
                <w:rFonts w:ascii="Arial" w:hAnsi="Arial" w:cs="Arial"/>
                <w:b/>
                <w:szCs w:val="40"/>
              </w:rPr>
              <w:t>Details</w:t>
            </w:r>
          </w:p>
        </w:tc>
      </w:tr>
      <w:tr w:rsidR="00E125BA" w14:paraId="2A148FA6" w14:textId="77777777" w:rsidTr="00E125BA">
        <w:tc>
          <w:tcPr>
            <w:tcW w:w="3312" w:type="dxa"/>
          </w:tcPr>
          <w:p w14:paraId="43FA0697" w14:textId="77777777" w:rsidR="00E125BA" w:rsidRPr="00EB67CE" w:rsidRDefault="00E125BA" w:rsidP="00E125BA">
            <w:pPr>
              <w:rPr>
                <w:rFonts w:ascii="Arial" w:hAnsi="Arial" w:cs="Arial"/>
                <w:szCs w:val="40"/>
              </w:rPr>
            </w:pPr>
            <w:r>
              <w:rPr>
                <w:rFonts w:ascii="Arial" w:hAnsi="Arial" w:cs="Arial"/>
                <w:szCs w:val="40"/>
              </w:rPr>
              <w:t>Org</w:t>
            </w:r>
            <w:r w:rsidRPr="00EB67CE">
              <w:rPr>
                <w:rFonts w:ascii="Arial" w:hAnsi="Arial" w:cs="Arial"/>
                <w:szCs w:val="40"/>
              </w:rPr>
              <w:t>anisation</w:t>
            </w:r>
          </w:p>
        </w:tc>
        <w:tc>
          <w:tcPr>
            <w:tcW w:w="6624" w:type="dxa"/>
            <w:gridSpan w:val="2"/>
            <w:vAlign w:val="center"/>
          </w:tcPr>
          <w:p w14:paraId="69DBA34C" w14:textId="77777777" w:rsidR="00E125BA" w:rsidRDefault="00E125BA" w:rsidP="00E125BA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E125BA" w14:paraId="2F8C1374" w14:textId="77777777" w:rsidTr="00E125BA">
        <w:tc>
          <w:tcPr>
            <w:tcW w:w="3312" w:type="dxa"/>
          </w:tcPr>
          <w:p w14:paraId="71D7A280" w14:textId="77777777" w:rsidR="00E125BA" w:rsidRPr="00EB67CE" w:rsidRDefault="00E125BA" w:rsidP="00E125BA">
            <w:pPr>
              <w:rPr>
                <w:rFonts w:ascii="Arial" w:hAnsi="Arial" w:cs="Arial"/>
                <w:szCs w:val="40"/>
              </w:rPr>
            </w:pPr>
            <w:r w:rsidRPr="00EB67CE">
              <w:rPr>
                <w:rFonts w:ascii="Arial" w:hAnsi="Arial" w:cs="Arial"/>
                <w:szCs w:val="40"/>
              </w:rPr>
              <w:t>Contact Person</w:t>
            </w:r>
          </w:p>
        </w:tc>
        <w:tc>
          <w:tcPr>
            <w:tcW w:w="6624" w:type="dxa"/>
            <w:gridSpan w:val="2"/>
            <w:vAlign w:val="center"/>
          </w:tcPr>
          <w:p w14:paraId="78820879" w14:textId="77777777" w:rsidR="00E125BA" w:rsidRDefault="00E125BA" w:rsidP="00E125BA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E125BA" w14:paraId="7EE1B96E" w14:textId="77777777" w:rsidTr="00E125BA">
        <w:tc>
          <w:tcPr>
            <w:tcW w:w="3312" w:type="dxa"/>
          </w:tcPr>
          <w:p w14:paraId="2BD3089B" w14:textId="77777777" w:rsidR="00E125BA" w:rsidRPr="00EB67CE" w:rsidRDefault="00E125BA" w:rsidP="00E125BA">
            <w:pPr>
              <w:rPr>
                <w:rFonts w:ascii="Arial" w:hAnsi="Arial" w:cs="Arial"/>
                <w:szCs w:val="40"/>
              </w:rPr>
            </w:pPr>
            <w:r w:rsidRPr="00EB67CE">
              <w:rPr>
                <w:rFonts w:ascii="Arial" w:hAnsi="Arial" w:cs="Arial"/>
                <w:szCs w:val="40"/>
              </w:rPr>
              <w:t>Phone</w:t>
            </w:r>
          </w:p>
        </w:tc>
        <w:tc>
          <w:tcPr>
            <w:tcW w:w="6624" w:type="dxa"/>
            <w:gridSpan w:val="2"/>
            <w:vAlign w:val="center"/>
          </w:tcPr>
          <w:p w14:paraId="59FDF660" w14:textId="77777777" w:rsidR="00E125BA" w:rsidRDefault="00E125BA" w:rsidP="00E125BA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E125BA" w14:paraId="7281AC4E" w14:textId="77777777" w:rsidTr="00E125BA">
        <w:tc>
          <w:tcPr>
            <w:tcW w:w="3312" w:type="dxa"/>
          </w:tcPr>
          <w:p w14:paraId="3493BB21" w14:textId="77777777" w:rsidR="00E125BA" w:rsidRPr="00EB67CE" w:rsidRDefault="00E125BA" w:rsidP="00E125BA">
            <w:pPr>
              <w:rPr>
                <w:rFonts w:ascii="Arial" w:hAnsi="Arial" w:cs="Arial"/>
                <w:szCs w:val="40"/>
              </w:rPr>
            </w:pPr>
            <w:r w:rsidRPr="00EB67CE">
              <w:rPr>
                <w:rFonts w:ascii="Arial" w:hAnsi="Arial" w:cs="Arial"/>
                <w:szCs w:val="40"/>
              </w:rPr>
              <w:t>Email</w:t>
            </w:r>
          </w:p>
        </w:tc>
        <w:tc>
          <w:tcPr>
            <w:tcW w:w="6624" w:type="dxa"/>
            <w:gridSpan w:val="2"/>
            <w:vAlign w:val="center"/>
          </w:tcPr>
          <w:p w14:paraId="227EB8BB" w14:textId="77777777" w:rsidR="00E125BA" w:rsidRDefault="00E125BA" w:rsidP="00E125BA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E125BA" w14:paraId="31E17364" w14:textId="77777777" w:rsidTr="00E125BA">
        <w:trPr>
          <w:trHeight w:val="275"/>
        </w:trPr>
        <w:tc>
          <w:tcPr>
            <w:tcW w:w="3312" w:type="dxa"/>
          </w:tcPr>
          <w:p w14:paraId="73BC2C63" w14:textId="77777777" w:rsidR="00E125BA" w:rsidRPr="00EB67CE" w:rsidRDefault="00E125BA" w:rsidP="00E125BA">
            <w:pPr>
              <w:rPr>
                <w:rFonts w:ascii="Arial" w:hAnsi="Arial" w:cs="Arial"/>
              </w:rPr>
            </w:pPr>
            <w:r w:rsidRPr="0C3F858B">
              <w:rPr>
                <w:rFonts w:ascii="Arial" w:hAnsi="Arial" w:cs="Arial"/>
              </w:rPr>
              <w:t>Proposed date/s</w:t>
            </w:r>
          </w:p>
        </w:tc>
        <w:tc>
          <w:tcPr>
            <w:tcW w:w="6624" w:type="dxa"/>
            <w:gridSpan w:val="2"/>
            <w:vAlign w:val="center"/>
          </w:tcPr>
          <w:p w14:paraId="14FFBC24" w14:textId="77777777" w:rsidR="00E125BA" w:rsidRDefault="00E125BA" w:rsidP="00E125BA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E125BA" w14:paraId="51F31BD6" w14:textId="77777777" w:rsidTr="00E125BA">
        <w:tc>
          <w:tcPr>
            <w:tcW w:w="3312" w:type="dxa"/>
          </w:tcPr>
          <w:p w14:paraId="311493A7" w14:textId="77777777" w:rsidR="00E125BA" w:rsidRPr="0032571F" w:rsidRDefault="00E125BA" w:rsidP="00E125BA">
            <w:pPr>
              <w:rPr>
                <w:rFonts w:ascii="Arial" w:hAnsi="Arial" w:cs="Arial"/>
                <w:szCs w:val="40"/>
                <w:u w:val="single"/>
              </w:rPr>
            </w:pPr>
            <w:r>
              <w:rPr>
                <w:rFonts w:ascii="Arial" w:hAnsi="Arial" w:cs="Arial"/>
                <w:szCs w:val="40"/>
              </w:rPr>
              <w:t>Add proposed</w:t>
            </w:r>
            <w:r>
              <w:rPr>
                <w:noProof/>
              </w:rPr>
              <w:t xml:space="preserve"> </w:t>
            </w:r>
            <w:r w:rsidRPr="009E2B77">
              <w:rPr>
                <w:rFonts w:ascii="Arial" w:hAnsi="Arial" w:cs="Arial"/>
                <w:szCs w:val="40"/>
                <w:u w:val="single"/>
              </w:rPr>
              <w:t>start time</w:t>
            </w:r>
            <w:r>
              <w:rPr>
                <w:rFonts w:ascii="Arial" w:hAnsi="Arial" w:cs="Arial"/>
                <w:szCs w:val="40"/>
                <w:u w:val="single"/>
              </w:rPr>
              <w:t xml:space="preserve"> &amp; finish time</w:t>
            </w:r>
            <w:r w:rsidRPr="00E47357">
              <w:rPr>
                <w:rFonts w:ascii="Arial" w:hAnsi="Arial" w:cs="Arial"/>
                <w:szCs w:val="40"/>
              </w:rPr>
              <w:t xml:space="preserve"> 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9DE6EE5" wp14:editId="45511F28">
                      <wp:extent cx="326390" cy="130175"/>
                      <wp:effectExtent l="0" t="19050" r="35560" b="41275"/>
                      <wp:docPr id="213591707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6390" cy="13017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3B1FB2E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" o:spid="_x0000_s1026" type="#_x0000_t13" style="width:25.7pt;height:1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w/fywEAAKcDAAAOAAAAZHJzL2Uyb0RvYy54bWysU9uO0zAQfUfiHyy/06St9hY1XbFUywuC&#10;lRY+YOrYiSXfNDZN+/eM3bTdAk+IPDhjj+fMmZOT1ePeGraTGLV3LZ/Pas6kE77Trm/5j+/PH+45&#10;iwlcB8Y72fKDjPxx/f7dagyNXPjBm04iIxAXmzG0fEgpNFUVxSAtxJkP0lFSebSQaIt91SGMhG5N&#10;tajr22r02AX0QsZIp5tjkq8LvlJSpG9KRZmYaTlxS2XFsm7zWq1X0PQIYdBiogH/wMKCdtT0DLWB&#10;BOwn6j+grBboo1dpJrytvFJayDIDTTOvf5vmdYAgyywkTgxnmeL/gxVfd6/hBUmGMcQmUpin2Cu0&#10;+U382L6IdTiLJfeJCTpcLm6XDySpoNR8Wc/vbrKY1aU4YEyfpbcsBy1H3Q/pI6Ifi1Cw+xLTseB0&#10;MXeM3ujuWRtTNthvPxlkO6Cvd/P08LQ59bi6ZhwbicPirs50gFykDCQKbehaHl3PGZie7CkSlt5X&#10;1fEvTUrzATo5ta7pmaabrpdJr3DyFBuIw7GkpI7usjqRxY22Lb/PQCck43IbWUw6aXH5Bjna+u7w&#10;ggycGDxZNrPPguUUuaEwmJyb7fZ2X25d/q/1LwAAAP//AwBQSwMEFAAGAAgAAAAhAGIEWmrYAAAA&#10;AwEAAA8AAABkcnMvZG93bnJldi54bWxMj8FKw0AQhu+C77CM4M1uWmwpMZsiihcFwbaHHifZMRvM&#10;zobdbZu+vaMXvQwM/88331SbyQ/qRDH1gQ3MZwUo4jbYnjsD+93L3RpUysgWh8Bk4EIJNvX1VYWl&#10;DWf+oNM2d0ognEo04HIeS61T68hjmoWRWLLPED1mWWOnbcSzwP2gF0Wx0h57lgsOR3py1H5tj14o&#10;74eIO5ea12d7ObxpTft+Rcbc3kyPD6AyTfmvDD/6og61ODXhyDapwYA8kn+nZMv5PajGwKJYgq4r&#10;/d+9/gYAAP//AwBQSwECLQAUAAYACAAAACEAtoM4kv4AAADhAQAAEwAAAAAAAAAAAAAAAAAAAAAA&#10;W0NvbnRlbnRfVHlwZXNdLnhtbFBLAQItABQABgAIAAAAIQA4/SH/1gAAAJQBAAALAAAAAAAAAAAA&#10;AAAAAC8BAABfcmVscy8ucmVsc1BLAQItABQABgAIAAAAIQC+/w/fywEAAKcDAAAOAAAAAAAAAAAA&#10;AAAAAC4CAABkcnMvZTJvRG9jLnhtbFBLAQItABQABgAIAAAAIQBiBFpq2AAAAAMBAAAPAAAAAAAA&#10;AAAAAAAAACUEAABkcnMvZG93bnJldi54bWxQSwUGAAAAAAQABADzAAAAKgUAAAAA&#10;" adj="17293" fillcolor="#5b9bd5" strokecolor="#41719c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312" w:type="dxa"/>
            <w:vAlign w:val="center"/>
          </w:tcPr>
          <w:p w14:paraId="7D713CB7" w14:textId="77777777" w:rsidR="00E125BA" w:rsidRDefault="00E125BA" w:rsidP="00E125BA">
            <w:pPr>
              <w:rPr>
                <w:rFonts w:ascii="Arial" w:hAnsi="Arial" w:cs="Arial"/>
                <w:sz w:val="24"/>
                <w:szCs w:val="24"/>
              </w:rPr>
            </w:pPr>
            <w:r w:rsidRPr="1AB279EF">
              <w:rPr>
                <w:rFonts w:ascii="Arial" w:hAnsi="Arial" w:cs="Arial"/>
              </w:rPr>
              <w:t xml:space="preserve">START TIME: </w:t>
            </w:r>
            <w:r w:rsidRPr="1AB279EF">
              <w:rPr>
                <w:rFonts w:ascii="Arial" w:hAnsi="Arial" w:cs="Arial"/>
                <w:sz w:val="24"/>
                <w:szCs w:val="24"/>
              </w:rPr>
              <w:t>_____ am/pm</w:t>
            </w:r>
          </w:p>
        </w:tc>
        <w:tc>
          <w:tcPr>
            <w:tcW w:w="3312" w:type="dxa"/>
            <w:vAlign w:val="center"/>
          </w:tcPr>
          <w:p w14:paraId="7C332A85" w14:textId="77777777" w:rsidR="00E125BA" w:rsidRDefault="00E125BA" w:rsidP="00E125BA">
            <w:pPr>
              <w:rPr>
                <w:rFonts w:ascii="Arial" w:hAnsi="Arial" w:cs="Arial"/>
                <w:sz w:val="24"/>
                <w:szCs w:val="24"/>
              </w:rPr>
            </w:pPr>
            <w:r w:rsidRPr="1AB279EF">
              <w:rPr>
                <w:rFonts w:ascii="Arial" w:hAnsi="Arial" w:cs="Arial"/>
              </w:rPr>
              <w:t xml:space="preserve">FINISH TIME: </w:t>
            </w:r>
            <w:r w:rsidRPr="1AB279EF">
              <w:rPr>
                <w:rFonts w:ascii="Arial" w:hAnsi="Arial" w:cs="Arial"/>
                <w:sz w:val="24"/>
                <w:szCs w:val="24"/>
              </w:rPr>
              <w:t>_____  am/pm</w:t>
            </w:r>
          </w:p>
        </w:tc>
      </w:tr>
      <w:tr w:rsidR="00E125BA" w14:paraId="096E4C63" w14:textId="77777777" w:rsidTr="00E125BA">
        <w:tc>
          <w:tcPr>
            <w:tcW w:w="3312" w:type="dxa"/>
          </w:tcPr>
          <w:p w14:paraId="767FD3C1" w14:textId="77777777" w:rsidR="00E125BA" w:rsidRPr="005E6BF7" w:rsidRDefault="00E125BA" w:rsidP="00E125BA">
            <w:pPr>
              <w:rPr>
                <w:rFonts w:ascii="Arial" w:hAnsi="Arial" w:cs="Arial"/>
              </w:rPr>
            </w:pPr>
            <w:r w:rsidRPr="005E6BF7">
              <w:rPr>
                <w:rFonts w:ascii="Arial" w:hAnsi="Arial" w:cs="Arial"/>
              </w:rPr>
              <w:t>Approximate number of participants</w:t>
            </w:r>
          </w:p>
        </w:tc>
        <w:tc>
          <w:tcPr>
            <w:tcW w:w="6624" w:type="dxa"/>
            <w:gridSpan w:val="2"/>
            <w:vAlign w:val="center"/>
          </w:tcPr>
          <w:p w14:paraId="20EB8C59" w14:textId="77777777" w:rsidR="00E125BA" w:rsidRDefault="00000000" w:rsidP="00E125BA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448191944"/>
                <w:placeholder>
                  <w:docPart w:val="90D9FCEA91F14433A094D046B484CC4D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25BA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E125BA">
              <w:rPr>
                <w:rFonts w:ascii="Arial" w:hAnsi="Arial" w:cs="Arial"/>
                <w:sz w:val="24"/>
                <w:szCs w:val="24"/>
              </w:rPr>
              <w:t xml:space="preserve">  5</w:t>
            </w:r>
            <w:r w:rsidR="00E125BA" w:rsidRPr="005E6BF7">
              <w:rPr>
                <w:rFonts w:ascii="Arial" w:hAnsi="Arial" w:cs="Arial"/>
                <w:sz w:val="24"/>
                <w:szCs w:val="24"/>
              </w:rPr>
              <w:t>-25</w:t>
            </w:r>
            <w:r w:rsidR="00E125BA">
              <w:rPr>
                <w:rFonts w:ascii="Arial" w:hAnsi="Arial" w:cs="Arial"/>
                <w:sz w:val="24"/>
                <w:szCs w:val="24"/>
              </w:rPr>
              <w:t xml:space="preserve">                    </w:t>
            </w:r>
            <w:r w:rsidR="00E125BA" w:rsidRPr="005E6BF7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5354586"/>
                <w:placeholder>
                  <w:docPart w:val="B4720DD574F14624BD07FA6A3E77B61A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25BA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E125BA">
              <w:rPr>
                <w:rFonts w:ascii="Arial" w:hAnsi="Arial" w:cs="Arial"/>
                <w:sz w:val="24"/>
                <w:szCs w:val="24"/>
              </w:rPr>
              <w:t xml:space="preserve"> 25-50     </w:t>
            </w:r>
          </w:p>
          <w:p w14:paraId="07740847" w14:textId="77777777" w:rsidR="00E125BA" w:rsidRPr="000175C0" w:rsidRDefault="00000000" w:rsidP="00E125BA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741491930"/>
                <w:placeholder>
                  <w:docPart w:val="CF66192A76DE40088E4A95231996E7BB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25BA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E125BA">
              <w:rPr>
                <w:rFonts w:ascii="Arial" w:hAnsi="Arial" w:cs="Arial"/>
                <w:sz w:val="24"/>
                <w:szCs w:val="24"/>
              </w:rPr>
              <w:t xml:space="preserve">  50-100             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304748607"/>
                <w:placeholder>
                  <w:docPart w:val="90D9FCEA91F14433A094D046B484CC4D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25BA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E125BA">
              <w:rPr>
                <w:rFonts w:ascii="Arial" w:hAnsi="Arial" w:cs="Arial"/>
                <w:sz w:val="24"/>
                <w:szCs w:val="24"/>
              </w:rPr>
              <w:t xml:space="preserve">100-200    </w:t>
            </w:r>
            <w:r w:rsidR="00E125BA" w:rsidRPr="005E6BF7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2027618118"/>
                <w:placeholder>
                  <w:docPart w:val="D6AC206617D34B27B828461FDAB1B30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25BA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E125BA">
              <w:rPr>
                <w:rFonts w:ascii="Arial" w:hAnsi="Arial" w:cs="Arial"/>
                <w:sz w:val="24"/>
                <w:szCs w:val="24"/>
              </w:rPr>
              <w:t xml:space="preserve"> 200+</w:t>
            </w:r>
          </w:p>
        </w:tc>
      </w:tr>
      <w:tr w:rsidR="00E125BA" w14:paraId="49CC336F" w14:textId="77777777" w:rsidTr="00E125BA">
        <w:tc>
          <w:tcPr>
            <w:tcW w:w="3312" w:type="dxa"/>
          </w:tcPr>
          <w:p w14:paraId="6775151B" w14:textId="77777777" w:rsidR="00E125BA" w:rsidRPr="00EB67CE" w:rsidRDefault="00E125BA" w:rsidP="00E125BA">
            <w:pPr>
              <w:rPr>
                <w:rFonts w:ascii="Arial" w:hAnsi="Arial" w:cs="Arial"/>
              </w:rPr>
            </w:pPr>
            <w:r w:rsidRPr="0C3F858B">
              <w:rPr>
                <w:rFonts w:ascii="Arial" w:hAnsi="Arial" w:cs="Arial"/>
              </w:rPr>
              <w:t>Location of event</w:t>
            </w:r>
          </w:p>
        </w:tc>
        <w:tc>
          <w:tcPr>
            <w:tcW w:w="6624" w:type="dxa"/>
            <w:gridSpan w:val="2"/>
            <w:vAlign w:val="center"/>
          </w:tcPr>
          <w:p w14:paraId="11B78DEB" w14:textId="77777777" w:rsidR="00E125BA" w:rsidRDefault="00E125BA" w:rsidP="00E125BA">
            <w:pPr>
              <w:rPr>
                <w:rFonts w:ascii="Arial" w:hAnsi="Arial" w:cs="Arial"/>
              </w:rPr>
            </w:pPr>
          </w:p>
        </w:tc>
      </w:tr>
      <w:tr w:rsidR="00E125BA" w14:paraId="2907A104" w14:textId="77777777" w:rsidTr="00E125BA">
        <w:tc>
          <w:tcPr>
            <w:tcW w:w="3312" w:type="dxa"/>
          </w:tcPr>
          <w:p w14:paraId="39DDF29B" w14:textId="77777777" w:rsidR="00E125BA" w:rsidRPr="00EB67CE" w:rsidRDefault="00E125BA" w:rsidP="00E125BA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>Audience age group</w:t>
            </w:r>
          </w:p>
        </w:tc>
        <w:tc>
          <w:tcPr>
            <w:tcW w:w="6624" w:type="dxa"/>
            <w:gridSpan w:val="2"/>
            <w:vAlign w:val="center"/>
          </w:tcPr>
          <w:p w14:paraId="12B0F084" w14:textId="77777777" w:rsidR="00E125BA" w:rsidRDefault="00E125BA" w:rsidP="00E125BA">
            <w:pPr>
              <w:rPr>
                <w:rFonts w:ascii="Arial" w:hAnsi="Arial" w:cs="Arial"/>
              </w:rPr>
            </w:pPr>
          </w:p>
        </w:tc>
      </w:tr>
      <w:tr w:rsidR="00E125BA" w14:paraId="4CBDD085" w14:textId="77777777" w:rsidTr="00E125BA">
        <w:tc>
          <w:tcPr>
            <w:tcW w:w="3312" w:type="dxa"/>
          </w:tcPr>
          <w:p w14:paraId="24B8DE9C" w14:textId="77777777" w:rsidR="00E125BA" w:rsidRDefault="00E125BA" w:rsidP="00E125BA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 xml:space="preserve">Type of participation </w:t>
            </w:r>
          </w:p>
          <w:p w14:paraId="6340DD70" w14:textId="77777777" w:rsidR="00E125BA" w:rsidRDefault="00E125BA" w:rsidP="00E125BA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 xml:space="preserve">Please tick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42524CF" wp14:editId="30020CE4">
                      <wp:extent cx="326390" cy="130175"/>
                      <wp:effectExtent l="0" t="19050" r="35560" b="41275"/>
                      <wp:docPr id="2098747144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6390" cy="13017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59F7D3F" id="Arrow: Right 1" o:spid="_x0000_s1026" type="#_x0000_t13" style="width:25.7pt;height:1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w/fywEAAKcDAAAOAAAAZHJzL2Uyb0RvYy54bWysU9uO0zAQfUfiHyy/06St9hY1XbFUywuC&#10;lRY+YOrYiSXfNDZN+/eM3bTdAk+IPDhjj+fMmZOT1ePeGraTGLV3LZ/Pas6kE77Trm/5j+/PH+45&#10;iwlcB8Y72fKDjPxx/f7dagyNXPjBm04iIxAXmzG0fEgpNFUVxSAtxJkP0lFSebSQaIt91SGMhG5N&#10;tajr22r02AX0QsZIp5tjkq8LvlJSpG9KRZmYaTlxS2XFsm7zWq1X0PQIYdBiogH/wMKCdtT0DLWB&#10;BOwn6j+grBboo1dpJrytvFJayDIDTTOvf5vmdYAgyywkTgxnmeL/gxVfd6/hBUmGMcQmUpin2Cu0&#10;+U382L6IdTiLJfeJCTpcLm6XDySpoNR8Wc/vbrKY1aU4YEyfpbcsBy1H3Q/pI6Ifi1Cw+xLTseB0&#10;MXeM3ujuWRtTNthvPxlkO6Cvd/P08LQ59bi6ZhwbicPirs50gFykDCQKbehaHl3PGZie7CkSlt5X&#10;1fEvTUrzATo5ta7pmaabrpdJr3DyFBuIw7GkpI7usjqRxY22Lb/PQCck43IbWUw6aXH5Bjna+u7w&#10;ggycGDxZNrPPguUUuaEwmJyb7fZ2X25d/q/1LwAAAP//AwBQSwMEFAAGAAgAAAAhAGIEWmrYAAAA&#10;AwEAAA8AAABkcnMvZG93bnJldi54bWxMj8FKw0AQhu+C77CM4M1uWmwpMZsiihcFwbaHHifZMRvM&#10;zobdbZu+vaMXvQwM/88331SbyQ/qRDH1gQ3MZwUo4jbYnjsD+93L3RpUysgWh8Bk4EIJNvX1VYWl&#10;DWf+oNM2d0ognEo04HIeS61T68hjmoWRWLLPED1mWWOnbcSzwP2gF0Wx0h57lgsOR3py1H5tj14o&#10;74eIO5ea12d7ObxpTft+Rcbc3kyPD6AyTfmvDD/6og61ODXhyDapwYA8kn+nZMv5PajGwKJYgq4r&#10;/d+9/gYAAP//AwBQSwECLQAUAAYACAAAACEAtoM4kv4AAADhAQAAEwAAAAAAAAAAAAAAAAAAAAAA&#10;W0NvbnRlbnRfVHlwZXNdLnhtbFBLAQItABQABgAIAAAAIQA4/SH/1gAAAJQBAAALAAAAAAAAAAAA&#10;AAAAAC8BAABfcmVscy8ucmVsc1BLAQItABQABgAIAAAAIQC+/w/fywEAAKcDAAAOAAAAAAAAAAAA&#10;AAAAAC4CAABkcnMvZTJvRG9jLnhtbFBLAQItABQABgAIAAAAIQBiBFpq2AAAAAMBAAAPAAAAAAAA&#10;AAAAAAAAACUEAABkcnMvZG93bnJldi54bWxQSwUGAAAAAAQABADzAAAAKgUAAAAA&#10;" adj="17293" fillcolor="#5b9bd5" strokecolor="#41719c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624" w:type="dxa"/>
            <w:gridSpan w:val="2"/>
            <w:vAlign w:val="center"/>
          </w:tcPr>
          <w:p w14:paraId="4A7BF890" w14:textId="77777777" w:rsidR="00E125BA" w:rsidRDefault="00000000" w:rsidP="00E125BA">
            <w:pPr>
              <w:rPr>
                <w:rFonts w:ascii="Arial" w:eastAsia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940264298"/>
                <w:placeholder>
                  <w:docPart w:val="831497BDA8024C2CA9A0047B8D466DE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25BA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E125BA" w:rsidRPr="16A286A2">
              <w:rPr>
                <w:rFonts w:ascii="Arial" w:eastAsia="Arial" w:hAnsi="Arial" w:cs="Arial"/>
              </w:rPr>
              <w:t>Young people are required to attend</w:t>
            </w:r>
          </w:p>
          <w:p w14:paraId="10FB9537" w14:textId="77777777" w:rsidR="00E125BA" w:rsidRDefault="00000000" w:rsidP="00E125BA">
            <w:pPr>
              <w:rPr>
                <w:rFonts w:ascii="Arial" w:eastAsia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2045095754"/>
                <w:placeholder>
                  <w:docPart w:val="831497BDA8024C2CA9A0047B8D466DE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25BA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00E125BA" w:rsidRPr="16A286A2">
                  <w:rPr>
                    <w:rFonts w:ascii="Arial" w:eastAsia="Arial" w:hAnsi="Arial" w:cs="Arial"/>
                  </w:rPr>
                  <w:t xml:space="preserve"> </w:t>
                </w:r>
              </w:sdtContent>
            </w:sdt>
            <w:r w:rsidR="00E125BA" w:rsidRPr="16A286A2">
              <w:rPr>
                <w:rFonts w:ascii="Arial" w:eastAsia="Arial" w:hAnsi="Arial" w:cs="Arial"/>
              </w:rPr>
              <w:t>Young people are volunteering their time</w:t>
            </w:r>
          </w:p>
          <w:p w14:paraId="1E981DD9" w14:textId="77777777" w:rsidR="00E125BA" w:rsidRDefault="00000000" w:rsidP="00E125BA">
            <w:pPr>
              <w:rPr>
                <w:rFonts w:ascii="Arial" w:eastAsia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83949538"/>
                <w:placeholder>
                  <w:docPart w:val="831497BDA8024C2CA9A0047B8D466DE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25BA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00E125BA" w:rsidRPr="16A286A2">
                  <w:rPr>
                    <w:rFonts w:ascii="Arial" w:eastAsia="Arial" w:hAnsi="Arial" w:cs="Arial"/>
                  </w:rPr>
                  <w:t xml:space="preserve"> </w:t>
                </w:r>
              </w:sdtContent>
            </w:sdt>
            <w:r w:rsidR="00E125BA" w:rsidRPr="16A286A2">
              <w:rPr>
                <w:rFonts w:ascii="Arial" w:eastAsia="Arial" w:hAnsi="Arial" w:cs="Arial"/>
              </w:rPr>
              <w:t>Young people are registering their interest</w:t>
            </w:r>
          </w:p>
        </w:tc>
      </w:tr>
      <w:tr w:rsidR="00E125BA" w14:paraId="1AF0B11A" w14:textId="77777777" w:rsidTr="00E125BA">
        <w:tc>
          <w:tcPr>
            <w:tcW w:w="3312" w:type="dxa"/>
          </w:tcPr>
          <w:p w14:paraId="28F54B1F" w14:textId="77777777" w:rsidR="00E125BA" w:rsidRPr="00915536" w:rsidRDefault="00E125BA" w:rsidP="00E125BA">
            <w:pPr>
              <w:rPr>
                <w:rFonts w:ascii="Arial" w:hAnsi="Arial" w:cs="Arial"/>
                <w:szCs w:val="40"/>
              </w:rPr>
            </w:pPr>
            <w:r w:rsidRPr="00542CDC">
              <w:rPr>
                <w:rFonts w:ascii="Arial" w:hAnsi="Arial" w:cs="Arial"/>
                <w:szCs w:val="40"/>
              </w:rPr>
              <w:t>What outcomes are you expecting from th</w:t>
            </w:r>
            <w:r>
              <w:rPr>
                <w:rFonts w:ascii="Arial" w:hAnsi="Arial" w:cs="Arial"/>
                <w:szCs w:val="40"/>
              </w:rPr>
              <w:t>e event?</w:t>
            </w:r>
          </w:p>
        </w:tc>
        <w:tc>
          <w:tcPr>
            <w:tcW w:w="6624" w:type="dxa"/>
            <w:gridSpan w:val="2"/>
            <w:vAlign w:val="center"/>
          </w:tcPr>
          <w:p w14:paraId="654F9EB4" w14:textId="77777777" w:rsidR="00E125BA" w:rsidRDefault="00E125BA" w:rsidP="00E125BA">
            <w:pPr>
              <w:rPr>
                <w:rFonts w:ascii="Arial" w:hAnsi="Arial" w:cs="Arial"/>
                <w:sz w:val="24"/>
                <w:szCs w:val="40"/>
              </w:rPr>
            </w:pPr>
          </w:p>
          <w:p w14:paraId="3A88534E" w14:textId="77777777" w:rsidR="00E125BA" w:rsidRDefault="00E125BA" w:rsidP="00E125BA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E125BA" w14:paraId="56CBEC2C" w14:textId="77777777" w:rsidTr="00E125BA">
        <w:tc>
          <w:tcPr>
            <w:tcW w:w="3312" w:type="dxa"/>
          </w:tcPr>
          <w:p w14:paraId="1EC6FD27" w14:textId="77777777" w:rsidR="00E125BA" w:rsidRDefault="00E125BA" w:rsidP="00E125BA">
            <w:pPr>
              <w:rPr>
                <w:rFonts w:ascii="Arial" w:hAnsi="Arial" w:cs="Arial"/>
              </w:rPr>
            </w:pPr>
            <w:r w:rsidRPr="0C3F858B">
              <w:rPr>
                <w:rFonts w:ascii="Arial" w:hAnsi="Arial" w:cs="Arial"/>
              </w:rPr>
              <w:t>Resources that headspace staff can use.</w:t>
            </w:r>
          </w:p>
          <w:p w14:paraId="52EA7850" w14:textId="77777777" w:rsidR="00E125BA" w:rsidRDefault="00E125BA" w:rsidP="00E125BA">
            <w:pPr>
              <w:rPr>
                <w:rFonts w:ascii="Arial" w:hAnsi="Arial" w:cs="Arial"/>
                <w:sz w:val="44"/>
                <w:szCs w:val="44"/>
              </w:rPr>
            </w:pPr>
            <w:r w:rsidRPr="2337BAA3">
              <w:rPr>
                <w:rFonts w:ascii="Arial" w:hAnsi="Arial" w:cs="Arial"/>
              </w:rPr>
              <w:t xml:space="preserve">(Please tick)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9B54BB0" wp14:editId="1B257602">
                      <wp:extent cx="326390" cy="130175"/>
                      <wp:effectExtent l="0" t="19050" r="35560" b="41275"/>
                      <wp:docPr id="1768558880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6390" cy="13017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38F2F70" id="Arrow: Right 1" o:spid="_x0000_s1026" type="#_x0000_t13" style="width:25.7pt;height:1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w/fywEAAKcDAAAOAAAAZHJzL2Uyb0RvYy54bWysU9uO0zAQfUfiHyy/06St9hY1XbFUywuC&#10;lRY+YOrYiSXfNDZN+/eM3bTdAk+IPDhjj+fMmZOT1ePeGraTGLV3LZ/Pas6kE77Trm/5j+/PH+45&#10;iwlcB8Y72fKDjPxx/f7dagyNXPjBm04iIxAXmzG0fEgpNFUVxSAtxJkP0lFSebSQaIt91SGMhG5N&#10;tajr22r02AX0QsZIp5tjkq8LvlJSpG9KRZmYaTlxS2XFsm7zWq1X0PQIYdBiogH/wMKCdtT0DLWB&#10;BOwn6j+grBboo1dpJrytvFJayDIDTTOvf5vmdYAgyywkTgxnmeL/gxVfd6/hBUmGMcQmUpin2Cu0&#10;+U382L6IdTiLJfeJCTpcLm6XDySpoNR8Wc/vbrKY1aU4YEyfpbcsBy1H3Q/pI6Ifi1Cw+xLTseB0&#10;MXeM3ujuWRtTNthvPxlkO6Cvd/P08LQ59bi6ZhwbicPirs50gFykDCQKbehaHl3PGZie7CkSlt5X&#10;1fEvTUrzATo5ta7pmaabrpdJr3DyFBuIw7GkpI7usjqRxY22Lb/PQCck43IbWUw6aXH5Bjna+u7w&#10;ggycGDxZNrPPguUUuaEwmJyb7fZ2X25d/q/1LwAAAP//AwBQSwMEFAAGAAgAAAAhAGIEWmrYAAAA&#10;AwEAAA8AAABkcnMvZG93bnJldi54bWxMj8FKw0AQhu+C77CM4M1uWmwpMZsiihcFwbaHHifZMRvM&#10;zobdbZu+vaMXvQwM/88331SbyQ/qRDH1gQ3MZwUo4jbYnjsD+93L3RpUysgWh8Bk4EIJNvX1VYWl&#10;DWf+oNM2d0ognEo04HIeS61T68hjmoWRWLLPED1mWWOnbcSzwP2gF0Wx0h57lgsOR3py1H5tj14o&#10;74eIO5ea12d7ObxpTft+Rcbc3kyPD6AyTfmvDD/6og61ODXhyDapwYA8kn+nZMv5PajGwKJYgq4r&#10;/d+9/gYAAP//AwBQSwECLQAUAAYACAAAACEAtoM4kv4AAADhAQAAEwAAAAAAAAAAAAAAAAAAAAAA&#10;W0NvbnRlbnRfVHlwZXNdLnhtbFBLAQItABQABgAIAAAAIQA4/SH/1gAAAJQBAAALAAAAAAAAAAAA&#10;AAAAAC8BAABfcmVscy8ucmVsc1BLAQItABQABgAIAAAAIQC+/w/fywEAAKcDAAAOAAAAAAAAAAAA&#10;AAAAAC4CAABkcnMvZTJvRG9jLnhtbFBLAQItABQABgAIAAAAIQBiBFpq2AAAAAMBAAAPAAAAAAAA&#10;AAAAAAAAACUEAABkcnMvZG93bnJldi54bWxQSwUGAAAAAAQABADzAAAAKgUAAAAA&#10;" adj="17293" fillcolor="#5b9bd5" strokecolor="#41719c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624" w:type="dxa"/>
            <w:gridSpan w:val="2"/>
          </w:tcPr>
          <w:p w14:paraId="08168948" w14:textId="5212171F" w:rsidR="00E125BA" w:rsidRDefault="00825FEB" w:rsidP="00E125B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563099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123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A4FEE"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="00E125BA" w:rsidRPr="0C3F858B">
              <w:rPr>
                <w:rFonts w:ascii="Arial" w:hAnsi="Arial" w:cs="Arial"/>
                <w:sz w:val="24"/>
                <w:szCs w:val="24"/>
              </w:rPr>
              <w:t xml:space="preserve">Under cover area </w:t>
            </w:r>
            <w:r w:rsidR="00E125BA" w:rsidRPr="1AB279EF">
              <w:rPr>
                <w:rFonts w:ascii="Arial" w:hAnsi="Arial" w:cs="Arial"/>
                <w:sz w:val="24"/>
                <w:szCs w:val="24"/>
              </w:rPr>
              <w:t>(in case of poor weather)</w:t>
            </w:r>
            <w:r w:rsidR="00E125BA" w:rsidRPr="0C3F858B">
              <w:rPr>
                <w:rFonts w:ascii="Arial" w:hAnsi="Arial" w:cs="Arial"/>
                <w:sz w:val="24"/>
                <w:szCs w:val="24"/>
              </w:rPr>
              <w:t xml:space="preserve">               </w:t>
            </w:r>
          </w:p>
          <w:p w14:paraId="639D3811" w14:textId="6D0FD993" w:rsidR="00E125BA" w:rsidRDefault="00825FEB" w:rsidP="00E125B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816140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123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DB422D"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="00E125BA" w:rsidRPr="6076058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E125BA" w:rsidRPr="0C3F858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E125BA" w:rsidRPr="26B08A8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E125BA" w:rsidRPr="0C3F858B">
              <w:rPr>
                <w:rFonts w:ascii="Arial" w:hAnsi="Arial" w:cs="Arial"/>
                <w:sz w:val="24"/>
                <w:szCs w:val="24"/>
              </w:rPr>
              <w:t>Access to water (drinking &amp; filling up containers)</w:t>
            </w:r>
          </w:p>
          <w:p w14:paraId="217CC4C3" w14:textId="31A9503C" w:rsidR="00E125BA" w:rsidRDefault="00E125BA" w:rsidP="00E125BA">
            <w:pPr>
              <w:rPr>
                <w:rFonts w:ascii="Arial" w:hAnsi="Arial" w:cs="Arial"/>
                <w:sz w:val="24"/>
                <w:szCs w:val="24"/>
              </w:rPr>
            </w:pPr>
            <w:r w:rsidRPr="0C3F858B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2058045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123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B50C70" w:rsidRPr="09911EE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9911EE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B50C70"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C3F858B">
              <w:rPr>
                <w:rFonts w:ascii="Arial" w:hAnsi="Arial" w:cs="Arial"/>
                <w:sz w:val="24"/>
                <w:szCs w:val="24"/>
              </w:rPr>
              <w:t>Access to toilets</w:t>
            </w:r>
          </w:p>
          <w:p w14:paraId="4A95257C" w14:textId="4727D750" w:rsidR="00E125BA" w:rsidRPr="008848CF" w:rsidRDefault="00B50C70" w:rsidP="00E125BA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855003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123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    </w:t>
            </w:r>
            <w:r w:rsidR="00E125BA">
              <w:rPr>
                <w:rFonts w:ascii="Arial" w:hAnsi="Arial" w:cs="Arial"/>
                <w:sz w:val="24"/>
                <w:szCs w:val="24"/>
              </w:rPr>
              <w:t>Table &amp; chair</w:t>
            </w:r>
          </w:p>
        </w:tc>
      </w:tr>
      <w:tr w:rsidR="00E125BA" w14:paraId="1EAAC32D" w14:textId="77777777" w:rsidTr="00E125BA">
        <w:tc>
          <w:tcPr>
            <w:tcW w:w="9936" w:type="dxa"/>
            <w:gridSpan w:val="3"/>
            <w:shd w:val="clear" w:color="auto" w:fill="92D050"/>
          </w:tcPr>
          <w:p w14:paraId="683043ED" w14:textId="77777777" w:rsidR="00E125BA" w:rsidRPr="00915536" w:rsidRDefault="00E125BA" w:rsidP="00E125BA">
            <w:pPr>
              <w:rPr>
                <w:rFonts w:ascii="Arial" w:hAnsi="Arial" w:cs="Arial"/>
                <w:b/>
                <w:color w:val="FFFFFF" w:themeColor="background1"/>
                <w:szCs w:val="40"/>
              </w:rPr>
            </w:pPr>
            <w:r w:rsidRPr="00915536">
              <w:rPr>
                <w:rFonts w:ascii="Arial" w:hAnsi="Arial" w:cs="Arial"/>
                <w:b/>
                <w:szCs w:val="40"/>
              </w:rPr>
              <w:t>Other comments or information?</w:t>
            </w:r>
          </w:p>
        </w:tc>
      </w:tr>
      <w:tr w:rsidR="00E125BA" w14:paraId="2151CAD1" w14:textId="77777777" w:rsidTr="00E125BA">
        <w:trPr>
          <w:trHeight w:val="1215"/>
        </w:trPr>
        <w:tc>
          <w:tcPr>
            <w:tcW w:w="9936" w:type="dxa"/>
            <w:gridSpan w:val="3"/>
          </w:tcPr>
          <w:p w14:paraId="180E544A" w14:textId="77777777" w:rsidR="00E125BA" w:rsidRDefault="00E125BA" w:rsidP="00E125BA">
            <w:pPr>
              <w:rPr>
                <w:rFonts w:ascii="Arial" w:hAnsi="Arial" w:cs="Arial"/>
                <w:szCs w:val="40"/>
              </w:rPr>
            </w:pPr>
          </w:p>
          <w:p w14:paraId="78C46489" w14:textId="77777777" w:rsidR="00E125BA" w:rsidRDefault="00E125BA" w:rsidP="00E125BA">
            <w:pPr>
              <w:rPr>
                <w:rFonts w:ascii="Arial" w:hAnsi="Arial" w:cs="Arial"/>
              </w:rPr>
            </w:pPr>
          </w:p>
        </w:tc>
      </w:tr>
    </w:tbl>
    <w:p w14:paraId="6230FC8F" w14:textId="1CF2736B" w:rsidR="46BA9773" w:rsidRDefault="00A2447E" w:rsidP="00247203">
      <w:pPr>
        <w:jc w:val="center"/>
        <w:rPr>
          <w:sz w:val="18"/>
          <w:szCs w:val="18"/>
        </w:rPr>
      </w:pPr>
      <w:r w:rsidRPr="2337BAA3">
        <w:rPr>
          <w:sz w:val="18"/>
          <w:szCs w:val="18"/>
        </w:rPr>
        <w:t xml:space="preserve">All requests will be </w:t>
      </w:r>
      <w:r w:rsidR="00104E38" w:rsidRPr="2337BAA3">
        <w:rPr>
          <w:sz w:val="18"/>
          <w:szCs w:val="18"/>
        </w:rPr>
        <w:t>considered</w:t>
      </w:r>
      <w:r w:rsidR="00104E38">
        <w:rPr>
          <w:sz w:val="18"/>
          <w:szCs w:val="18"/>
        </w:rPr>
        <w:t>;</w:t>
      </w:r>
      <w:r w:rsidRPr="2337BAA3">
        <w:rPr>
          <w:sz w:val="18"/>
          <w:szCs w:val="18"/>
        </w:rPr>
        <w:t xml:space="preserve"> </w:t>
      </w:r>
      <w:proofErr w:type="gramStart"/>
      <w:r w:rsidRPr="2337BAA3">
        <w:rPr>
          <w:sz w:val="18"/>
          <w:szCs w:val="18"/>
        </w:rPr>
        <w:t>however</w:t>
      </w:r>
      <w:proofErr w:type="gramEnd"/>
      <w:r w:rsidRPr="2337BAA3">
        <w:rPr>
          <w:sz w:val="18"/>
          <w:szCs w:val="18"/>
        </w:rPr>
        <w:t xml:space="preserve"> our capacity is dependent on the availability of staff. </w:t>
      </w:r>
      <w:r>
        <w:rPr>
          <w:sz w:val="18"/>
          <w:szCs w:val="18"/>
        </w:rPr>
        <w:t>A minimum of 4 weeks’ notice prior to a</w:t>
      </w:r>
      <w:r w:rsidR="00747EB6">
        <w:rPr>
          <w:sz w:val="18"/>
          <w:szCs w:val="18"/>
        </w:rPr>
        <w:t>n event</w:t>
      </w:r>
      <w:r>
        <w:rPr>
          <w:sz w:val="18"/>
          <w:szCs w:val="18"/>
        </w:rPr>
        <w:t xml:space="preserve"> is required.</w:t>
      </w:r>
      <w:r>
        <w:br/>
      </w:r>
      <w:r w:rsidRPr="2337BAA3">
        <w:rPr>
          <w:sz w:val="18"/>
          <w:szCs w:val="18"/>
        </w:rPr>
        <w:t>Thank you!</w:t>
      </w:r>
    </w:p>
    <w:p w14:paraId="1C9C612B" w14:textId="77777777" w:rsidR="009135C8" w:rsidRDefault="009135C8"/>
    <w:sectPr w:rsidR="009135C8">
      <w:headerReference w:type="default" r:id="rId12"/>
      <w:footerReference w:type="default" r:id="rId13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2F7121" w14:textId="77777777" w:rsidR="005622F1" w:rsidRDefault="005622F1" w:rsidP="002D70CC">
      <w:pPr>
        <w:spacing w:after="0" w:line="240" w:lineRule="auto"/>
      </w:pPr>
      <w:r>
        <w:separator/>
      </w:r>
    </w:p>
  </w:endnote>
  <w:endnote w:type="continuationSeparator" w:id="0">
    <w:p w14:paraId="393865C4" w14:textId="77777777" w:rsidR="005622F1" w:rsidRDefault="005622F1" w:rsidP="002D70CC">
      <w:pPr>
        <w:spacing w:after="0" w:line="240" w:lineRule="auto"/>
      </w:pPr>
      <w:r>
        <w:continuationSeparator/>
      </w:r>
    </w:p>
  </w:endnote>
  <w:endnote w:type="continuationNotice" w:id="1">
    <w:p w14:paraId="2646959B" w14:textId="77777777" w:rsidR="005622F1" w:rsidRDefault="005622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6F83BBA" w14:paraId="1D181060" w14:textId="77777777" w:rsidTr="06F83BBA">
      <w:trPr>
        <w:trHeight w:val="300"/>
      </w:trPr>
      <w:tc>
        <w:tcPr>
          <w:tcW w:w="3120" w:type="dxa"/>
        </w:tcPr>
        <w:p w14:paraId="433A1F7F" w14:textId="1EE76982" w:rsidR="06F83BBA" w:rsidRDefault="06F83BBA" w:rsidP="06F83BBA">
          <w:pPr>
            <w:pStyle w:val="Header"/>
            <w:ind w:left="-115"/>
          </w:pPr>
        </w:p>
      </w:tc>
      <w:tc>
        <w:tcPr>
          <w:tcW w:w="3120" w:type="dxa"/>
        </w:tcPr>
        <w:p w14:paraId="1AAFD9AA" w14:textId="664A0F59" w:rsidR="06F83BBA" w:rsidRDefault="06F83BBA" w:rsidP="06F83BBA">
          <w:pPr>
            <w:pStyle w:val="Header"/>
            <w:jc w:val="center"/>
          </w:pPr>
        </w:p>
      </w:tc>
      <w:tc>
        <w:tcPr>
          <w:tcW w:w="3120" w:type="dxa"/>
        </w:tcPr>
        <w:p w14:paraId="407B6CA4" w14:textId="5E51D3D4" w:rsidR="06F83BBA" w:rsidRDefault="06F83BBA" w:rsidP="06F83BBA">
          <w:pPr>
            <w:pStyle w:val="Header"/>
            <w:ind w:right="-115"/>
            <w:jc w:val="right"/>
          </w:pPr>
        </w:p>
      </w:tc>
    </w:tr>
  </w:tbl>
  <w:p w14:paraId="571CEC01" w14:textId="5AE56AED" w:rsidR="06F83BBA" w:rsidRDefault="06F83BBA" w:rsidP="06F83B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A9A0C0" w14:textId="77777777" w:rsidR="005622F1" w:rsidRDefault="005622F1" w:rsidP="002D70CC">
      <w:pPr>
        <w:spacing w:after="0" w:line="240" w:lineRule="auto"/>
      </w:pPr>
      <w:r>
        <w:separator/>
      </w:r>
    </w:p>
  </w:footnote>
  <w:footnote w:type="continuationSeparator" w:id="0">
    <w:p w14:paraId="764D2876" w14:textId="77777777" w:rsidR="005622F1" w:rsidRDefault="005622F1" w:rsidP="002D70CC">
      <w:pPr>
        <w:spacing w:after="0" w:line="240" w:lineRule="auto"/>
      </w:pPr>
      <w:r>
        <w:continuationSeparator/>
      </w:r>
    </w:p>
  </w:footnote>
  <w:footnote w:type="continuationNotice" w:id="1">
    <w:p w14:paraId="3517962E" w14:textId="77777777" w:rsidR="005622F1" w:rsidRDefault="005622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8C5250" w14:textId="5AEE9AA5" w:rsidR="06F83BBA" w:rsidRDefault="009F46E9" w:rsidP="009C03F5">
    <w:pPr>
      <w:pStyle w:val="Header"/>
      <w:ind w:left="1418"/>
    </w:pPr>
    <w:r>
      <w:rPr>
        <w:noProof/>
      </w:rPr>
      <w:drawing>
        <wp:inline distT="0" distB="0" distL="0" distR="0" wp14:anchorId="743BB503" wp14:editId="66A2F15D">
          <wp:extent cx="4572000" cy="923925"/>
          <wp:effectExtent l="0" t="0" r="0" b="0"/>
          <wp:docPr id="1391901940" name="Picture 13919019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1901940" name="Picture 139190194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923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A3600">
      <w:ptab w:relativeTo="margin" w:alignment="center" w:leader="none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3pdcOvgI" int2:invalidationBookmarkName="" int2:hashCode="lcLai5KtihDFmI" int2:id="KrYMIb1g">
      <int2:state int2:value="Reviewed" int2:type="WordDesignerSuggestedImage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E0F22"/>
    <w:multiLevelType w:val="hybridMultilevel"/>
    <w:tmpl w:val="59EADE44"/>
    <w:lvl w:ilvl="0" w:tplc="6438480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8F006E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C2DF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4AF3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A6B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04A1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9425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FCA8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5C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440E8C"/>
    <w:multiLevelType w:val="hybridMultilevel"/>
    <w:tmpl w:val="C5FE15F0"/>
    <w:lvl w:ilvl="0" w:tplc="FEB2A5A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B02070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A87E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BEC3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BE44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18E1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4E3F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600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B81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BFB410"/>
    <w:multiLevelType w:val="hybridMultilevel"/>
    <w:tmpl w:val="8D56AB0A"/>
    <w:lvl w:ilvl="0" w:tplc="4188697C">
      <w:start w:val="1"/>
      <w:numFmt w:val="decimal"/>
      <w:lvlText w:val="%1."/>
      <w:lvlJc w:val="left"/>
      <w:pPr>
        <w:ind w:left="720" w:hanging="360"/>
      </w:pPr>
    </w:lvl>
    <w:lvl w:ilvl="1" w:tplc="1D0EE208">
      <w:start w:val="1"/>
      <w:numFmt w:val="lowerLetter"/>
      <w:lvlText w:val="%2."/>
      <w:lvlJc w:val="left"/>
      <w:pPr>
        <w:ind w:left="1440" w:hanging="360"/>
      </w:pPr>
    </w:lvl>
    <w:lvl w:ilvl="2" w:tplc="F5B6F276">
      <w:start w:val="1"/>
      <w:numFmt w:val="lowerRoman"/>
      <w:lvlText w:val="%3."/>
      <w:lvlJc w:val="right"/>
      <w:pPr>
        <w:ind w:left="2160" w:hanging="180"/>
      </w:pPr>
    </w:lvl>
    <w:lvl w:ilvl="3" w:tplc="58120852">
      <w:start w:val="1"/>
      <w:numFmt w:val="decimal"/>
      <w:lvlText w:val="%4."/>
      <w:lvlJc w:val="left"/>
      <w:pPr>
        <w:ind w:left="2880" w:hanging="360"/>
      </w:pPr>
    </w:lvl>
    <w:lvl w:ilvl="4" w:tplc="9FCA8D20">
      <w:start w:val="1"/>
      <w:numFmt w:val="lowerLetter"/>
      <w:lvlText w:val="%5."/>
      <w:lvlJc w:val="left"/>
      <w:pPr>
        <w:ind w:left="3600" w:hanging="360"/>
      </w:pPr>
    </w:lvl>
    <w:lvl w:ilvl="5" w:tplc="8550C2C4">
      <w:start w:val="1"/>
      <w:numFmt w:val="lowerRoman"/>
      <w:lvlText w:val="%6."/>
      <w:lvlJc w:val="right"/>
      <w:pPr>
        <w:ind w:left="4320" w:hanging="180"/>
      </w:pPr>
    </w:lvl>
    <w:lvl w:ilvl="6" w:tplc="828CC0DE">
      <w:start w:val="1"/>
      <w:numFmt w:val="decimal"/>
      <w:lvlText w:val="%7."/>
      <w:lvlJc w:val="left"/>
      <w:pPr>
        <w:ind w:left="5040" w:hanging="360"/>
      </w:pPr>
    </w:lvl>
    <w:lvl w:ilvl="7" w:tplc="B93480B0">
      <w:start w:val="1"/>
      <w:numFmt w:val="lowerLetter"/>
      <w:lvlText w:val="%8."/>
      <w:lvlJc w:val="left"/>
      <w:pPr>
        <w:ind w:left="5760" w:hanging="360"/>
      </w:pPr>
    </w:lvl>
    <w:lvl w:ilvl="8" w:tplc="570A967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B14431"/>
    <w:multiLevelType w:val="hybridMultilevel"/>
    <w:tmpl w:val="376A69FC"/>
    <w:lvl w:ilvl="0" w:tplc="446665B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8D6CEC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06F7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9CCF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E4AE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EEC3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DA6B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4464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AAB8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885607">
    <w:abstractNumId w:val="1"/>
  </w:num>
  <w:num w:numId="2" w16cid:durableId="649140498">
    <w:abstractNumId w:val="2"/>
  </w:num>
  <w:num w:numId="3" w16cid:durableId="1075206952">
    <w:abstractNumId w:val="0"/>
  </w:num>
  <w:num w:numId="4" w16cid:durableId="18614360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rMwMzKxNAViCyUdpeDU4uLM/DyQAsNaAHZLw+ksAAAA"/>
  </w:docVars>
  <w:rsids>
    <w:rsidRoot w:val="002D70CC"/>
    <w:rsid w:val="00014E24"/>
    <w:rsid w:val="000175C0"/>
    <w:rsid w:val="0003308E"/>
    <w:rsid w:val="000350F8"/>
    <w:rsid w:val="0004198F"/>
    <w:rsid w:val="00054822"/>
    <w:rsid w:val="00063529"/>
    <w:rsid w:val="000647A8"/>
    <w:rsid w:val="00065BDD"/>
    <w:rsid w:val="00076BF8"/>
    <w:rsid w:val="00081F9A"/>
    <w:rsid w:val="00083669"/>
    <w:rsid w:val="00083C46"/>
    <w:rsid w:val="00087751"/>
    <w:rsid w:val="00090004"/>
    <w:rsid w:val="00090C64"/>
    <w:rsid w:val="000927E9"/>
    <w:rsid w:val="000947AE"/>
    <w:rsid w:val="000A0B3D"/>
    <w:rsid w:val="000A5551"/>
    <w:rsid w:val="000B004A"/>
    <w:rsid w:val="000C11D8"/>
    <w:rsid w:val="000C46D8"/>
    <w:rsid w:val="000C57B1"/>
    <w:rsid w:val="000D1172"/>
    <w:rsid w:val="000D61E2"/>
    <w:rsid w:val="000D73F7"/>
    <w:rsid w:val="000F01D4"/>
    <w:rsid w:val="000F38D5"/>
    <w:rsid w:val="000F4D84"/>
    <w:rsid w:val="00104B73"/>
    <w:rsid w:val="00104E38"/>
    <w:rsid w:val="00105C21"/>
    <w:rsid w:val="001205C6"/>
    <w:rsid w:val="001229EE"/>
    <w:rsid w:val="001307C5"/>
    <w:rsid w:val="00134CE2"/>
    <w:rsid w:val="00136825"/>
    <w:rsid w:val="00142551"/>
    <w:rsid w:val="00142FCB"/>
    <w:rsid w:val="0014502E"/>
    <w:rsid w:val="00146DBC"/>
    <w:rsid w:val="0015152C"/>
    <w:rsid w:val="00151727"/>
    <w:rsid w:val="00171198"/>
    <w:rsid w:val="00175B9B"/>
    <w:rsid w:val="00192824"/>
    <w:rsid w:val="00194F96"/>
    <w:rsid w:val="001A6877"/>
    <w:rsid w:val="001B7B9A"/>
    <w:rsid w:val="001C0217"/>
    <w:rsid w:val="001C660F"/>
    <w:rsid w:val="001D63A0"/>
    <w:rsid w:val="001E4127"/>
    <w:rsid w:val="001F0F95"/>
    <w:rsid w:val="001F4B79"/>
    <w:rsid w:val="00200A1F"/>
    <w:rsid w:val="002010D6"/>
    <w:rsid w:val="00201618"/>
    <w:rsid w:val="00211BF4"/>
    <w:rsid w:val="00216C58"/>
    <w:rsid w:val="00220121"/>
    <w:rsid w:val="00234F2E"/>
    <w:rsid w:val="00247203"/>
    <w:rsid w:val="00256DE9"/>
    <w:rsid w:val="00267060"/>
    <w:rsid w:val="00280C58"/>
    <w:rsid w:val="0028112B"/>
    <w:rsid w:val="00281B05"/>
    <w:rsid w:val="00284F48"/>
    <w:rsid w:val="002877B5"/>
    <w:rsid w:val="00292F17"/>
    <w:rsid w:val="002953F9"/>
    <w:rsid w:val="002B0C11"/>
    <w:rsid w:val="002C6DF7"/>
    <w:rsid w:val="002C6FD8"/>
    <w:rsid w:val="002C75DA"/>
    <w:rsid w:val="002D075C"/>
    <w:rsid w:val="002D1B17"/>
    <w:rsid w:val="002D42A4"/>
    <w:rsid w:val="002D70CC"/>
    <w:rsid w:val="002E07F3"/>
    <w:rsid w:val="002E5922"/>
    <w:rsid w:val="002E6403"/>
    <w:rsid w:val="002E71F3"/>
    <w:rsid w:val="002F4156"/>
    <w:rsid w:val="00307115"/>
    <w:rsid w:val="003111AD"/>
    <w:rsid w:val="00322359"/>
    <w:rsid w:val="0032571F"/>
    <w:rsid w:val="00327B7D"/>
    <w:rsid w:val="003319FE"/>
    <w:rsid w:val="003349ED"/>
    <w:rsid w:val="0034252C"/>
    <w:rsid w:val="00363677"/>
    <w:rsid w:val="003639D0"/>
    <w:rsid w:val="0036675F"/>
    <w:rsid w:val="00371646"/>
    <w:rsid w:val="00380D6E"/>
    <w:rsid w:val="003842AC"/>
    <w:rsid w:val="00386269"/>
    <w:rsid w:val="00391B54"/>
    <w:rsid w:val="003941C2"/>
    <w:rsid w:val="003941C4"/>
    <w:rsid w:val="003B195C"/>
    <w:rsid w:val="003B2468"/>
    <w:rsid w:val="003B65C6"/>
    <w:rsid w:val="003B701F"/>
    <w:rsid w:val="003C329F"/>
    <w:rsid w:val="003C45FE"/>
    <w:rsid w:val="003C614F"/>
    <w:rsid w:val="003D2A13"/>
    <w:rsid w:val="003D713F"/>
    <w:rsid w:val="003F0CCD"/>
    <w:rsid w:val="00403C4B"/>
    <w:rsid w:val="00404578"/>
    <w:rsid w:val="00406910"/>
    <w:rsid w:val="00406956"/>
    <w:rsid w:val="00407ABA"/>
    <w:rsid w:val="00410464"/>
    <w:rsid w:val="00412D60"/>
    <w:rsid w:val="00413A89"/>
    <w:rsid w:val="00417F46"/>
    <w:rsid w:val="004221D8"/>
    <w:rsid w:val="004223D0"/>
    <w:rsid w:val="00432988"/>
    <w:rsid w:val="00433EF9"/>
    <w:rsid w:val="00442D4E"/>
    <w:rsid w:val="004566D3"/>
    <w:rsid w:val="00464037"/>
    <w:rsid w:val="00491A20"/>
    <w:rsid w:val="004951CD"/>
    <w:rsid w:val="004A07A6"/>
    <w:rsid w:val="004A3600"/>
    <w:rsid w:val="004C0492"/>
    <w:rsid w:val="004C3B97"/>
    <w:rsid w:val="004C53B1"/>
    <w:rsid w:val="004D2A56"/>
    <w:rsid w:val="004D6675"/>
    <w:rsid w:val="004D7F9E"/>
    <w:rsid w:val="004E0621"/>
    <w:rsid w:val="004F2693"/>
    <w:rsid w:val="005121D4"/>
    <w:rsid w:val="0051767D"/>
    <w:rsid w:val="00523423"/>
    <w:rsid w:val="00524163"/>
    <w:rsid w:val="00532B1D"/>
    <w:rsid w:val="00540BC9"/>
    <w:rsid w:val="00542CDC"/>
    <w:rsid w:val="00551FB7"/>
    <w:rsid w:val="005550B7"/>
    <w:rsid w:val="0055591A"/>
    <w:rsid w:val="005622F1"/>
    <w:rsid w:val="00563940"/>
    <w:rsid w:val="00566B2B"/>
    <w:rsid w:val="00570E11"/>
    <w:rsid w:val="00571545"/>
    <w:rsid w:val="00576689"/>
    <w:rsid w:val="0058438F"/>
    <w:rsid w:val="0059154C"/>
    <w:rsid w:val="005A32B1"/>
    <w:rsid w:val="005A79A8"/>
    <w:rsid w:val="005A7F27"/>
    <w:rsid w:val="005B789E"/>
    <w:rsid w:val="005C2290"/>
    <w:rsid w:val="005C502F"/>
    <w:rsid w:val="005C61A1"/>
    <w:rsid w:val="005D1CE3"/>
    <w:rsid w:val="005D5FB8"/>
    <w:rsid w:val="005D6A35"/>
    <w:rsid w:val="005E2D23"/>
    <w:rsid w:val="005E333B"/>
    <w:rsid w:val="005E6BF7"/>
    <w:rsid w:val="005F2C43"/>
    <w:rsid w:val="005F4F2F"/>
    <w:rsid w:val="005F507A"/>
    <w:rsid w:val="00605989"/>
    <w:rsid w:val="00610132"/>
    <w:rsid w:val="0061020C"/>
    <w:rsid w:val="00613698"/>
    <w:rsid w:val="00614044"/>
    <w:rsid w:val="00617016"/>
    <w:rsid w:val="00625645"/>
    <w:rsid w:val="00627DC2"/>
    <w:rsid w:val="00650BBB"/>
    <w:rsid w:val="00651DD7"/>
    <w:rsid w:val="00653F0A"/>
    <w:rsid w:val="00656EBB"/>
    <w:rsid w:val="00657EC6"/>
    <w:rsid w:val="0068301F"/>
    <w:rsid w:val="00686F1F"/>
    <w:rsid w:val="00694669"/>
    <w:rsid w:val="00695CD3"/>
    <w:rsid w:val="006A09A9"/>
    <w:rsid w:val="006B0084"/>
    <w:rsid w:val="006B470C"/>
    <w:rsid w:val="006C42A3"/>
    <w:rsid w:val="006D3AE8"/>
    <w:rsid w:val="006D4BD1"/>
    <w:rsid w:val="006D6895"/>
    <w:rsid w:val="006E054E"/>
    <w:rsid w:val="006E2DD5"/>
    <w:rsid w:val="00701E22"/>
    <w:rsid w:val="007030D0"/>
    <w:rsid w:val="0070391D"/>
    <w:rsid w:val="00707555"/>
    <w:rsid w:val="0071636F"/>
    <w:rsid w:val="00717E9E"/>
    <w:rsid w:val="00720396"/>
    <w:rsid w:val="00722106"/>
    <w:rsid w:val="0072323F"/>
    <w:rsid w:val="00733021"/>
    <w:rsid w:val="0073537B"/>
    <w:rsid w:val="007369CE"/>
    <w:rsid w:val="00737D19"/>
    <w:rsid w:val="00747EB6"/>
    <w:rsid w:val="00753BCF"/>
    <w:rsid w:val="007550D9"/>
    <w:rsid w:val="00755D1C"/>
    <w:rsid w:val="00764866"/>
    <w:rsid w:val="00776AA2"/>
    <w:rsid w:val="00780C22"/>
    <w:rsid w:val="0078368E"/>
    <w:rsid w:val="007844BD"/>
    <w:rsid w:val="00793FE1"/>
    <w:rsid w:val="007952A7"/>
    <w:rsid w:val="007A0791"/>
    <w:rsid w:val="007A0927"/>
    <w:rsid w:val="007A556A"/>
    <w:rsid w:val="007A570C"/>
    <w:rsid w:val="007B3E1E"/>
    <w:rsid w:val="007B62DB"/>
    <w:rsid w:val="007B7519"/>
    <w:rsid w:val="007C0DBA"/>
    <w:rsid w:val="007C19F3"/>
    <w:rsid w:val="007E3512"/>
    <w:rsid w:val="007E5B09"/>
    <w:rsid w:val="007E65F1"/>
    <w:rsid w:val="00800AF3"/>
    <w:rsid w:val="00812128"/>
    <w:rsid w:val="00812C30"/>
    <w:rsid w:val="00823A32"/>
    <w:rsid w:val="00825FEB"/>
    <w:rsid w:val="00845E05"/>
    <w:rsid w:val="0085322F"/>
    <w:rsid w:val="008571E1"/>
    <w:rsid w:val="00860242"/>
    <w:rsid w:val="008672A0"/>
    <w:rsid w:val="00877A4B"/>
    <w:rsid w:val="008848CF"/>
    <w:rsid w:val="0088492E"/>
    <w:rsid w:val="00886BC5"/>
    <w:rsid w:val="008919F0"/>
    <w:rsid w:val="008B0DD9"/>
    <w:rsid w:val="008B2566"/>
    <w:rsid w:val="008B5B4B"/>
    <w:rsid w:val="008B6D05"/>
    <w:rsid w:val="008CDF3B"/>
    <w:rsid w:val="008D53FB"/>
    <w:rsid w:val="008D6D46"/>
    <w:rsid w:val="008F2608"/>
    <w:rsid w:val="00901230"/>
    <w:rsid w:val="0090356C"/>
    <w:rsid w:val="009035B9"/>
    <w:rsid w:val="009135C8"/>
    <w:rsid w:val="00913D66"/>
    <w:rsid w:val="00913FA6"/>
    <w:rsid w:val="00915536"/>
    <w:rsid w:val="0091570A"/>
    <w:rsid w:val="00922B68"/>
    <w:rsid w:val="0093125B"/>
    <w:rsid w:val="00932287"/>
    <w:rsid w:val="00943505"/>
    <w:rsid w:val="00951075"/>
    <w:rsid w:val="0095768C"/>
    <w:rsid w:val="00960E16"/>
    <w:rsid w:val="00965CAF"/>
    <w:rsid w:val="00970336"/>
    <w:rsid w:val="0097311A"/>
    <w:rsid w:val="009866C0"/>
    <w:rsid w:val="00987FF8"/>
    <w:rsid w:val="009930DF"/>
    <w:rsid w:val="0099593E"/>
    <w:rsid w:val="009A06B8"/>
    <w:rsid w:val="009A3A43"/>
    <w:rsid w:val="009B2656"/>
    <w:rsid w:val="009B3B5F"/>
    <w:rsid w:val="009B4B35"/>
    <w:rsid w:val="009B616F"/>
    <w:rsid w:val="009B6D38"/>
    <w:rsid w:val="009B702E"/>
    <w:rsid w:val="009C03F5"/>
    <w:rsid w:val="009C1C2D"/>
    <w:rsid w:val="009C21C1"/>
    <w:rsid w:val="009C232C"/>
    <w:rsid w:val="009D2C80"/>
    <w:rsid w:val="009D4781"/>
    <w:rsid w:val="009D7880"/>
    <w:rsid w:val="009E03C3"/>
    <w:rsid w:val="009E08D2"/>
    <w:rsid w:val="009E2B77"/>
    <w:rsid w:val="009E6135"/>
    <w:rsid w:val="009F46E9"/>
    <w:rsid w:val="00A0001E"/>
    <w:rsid w:val="00A030A3"/>
    <w:rsid w:val="00A04996"/>
    <w:rsid w:val="00A2447E"/>
    <w:rsid w:val="00A30428"/>
    <w:rsid w:val="00A54170"/>
    <w:rsid w:val="00A6445F"/>
    <w:rsid w:val="00A66B6A"/>
    <w:rsid w:val="00A72928"/>
    <w:rsid w:val="00A8417A"/>
    <w:rsid w:val="00A901B5"/>
    <w:rsid w:val="00A94CA2"/>
    <w:rsid w:val="00A94F8E"/>
    <w:rsid w:val="00AA0813"/>
    <w:rsid w:val="00AA17D1"/>
    <w:rsid w:val="00AA3172"/>
    <w:rsid w:val="00AB24AE"/>
    <w:rsid w:val="00AB38D6"/>
    <w:rsid w:val="00AC19C5"/>
    <w:rsid w:val="00AC6AB9"/>
    <w:rsid w:val="00AD64F2"/>
    <w:rsid w:val="00AD73F0"/>
    <w:rsid w:val="00AF3C3C"/>
    <w:rsid w:val="00B01C91"/>
    <w:rsid w:val="00B0639F"/>
    <w:rsid w:val="00B100A7"/>
    <w:rsid w:val="00B1025D"/>
    <w:rsid w:val="00B2089E"/>
    <w:rsid w:val="00B25FEA"/>
    <w:rsid w:val="00B3006A"/>
    <w:rsid w:val="00B32909"/>
    <w:rsid w:val="00B36797"/>
    <w:rsid w:val="00B50C70"/>
    <w:rsid w:val="00B54786"/>
    <w:rsid w:val="00B63FE4"/>
    <w:rsid w:val="00B72DB9"/>
    <w:rsid w:val="00B770C4"/>
    <w:rsid w:val="00B845A5"/>
    <w:rsid w:val="00BA36C0"/>
    <w:rsid w:val="00BA7D80"/>
    <w:rsid w:val="00BB2F4C"/>
    <w:rsid w:val="00BC2181"/>
    <w:rsid w:val="00BC5F29"/>
    <w:rsid w:val="00BD12FE"/>
    <w:rsid w:val="00BD202D"/>
    <w:rsid w:val="00BE6224"/>
    <w:rsid w:val="00BF1057"/>
    <w:rsid w:val="00BF13D9"/>
    <w:rsid w:val="00C00014"/>
    <w:rsid w:val="00C1745F"/>
    <w:rsid w:val="00C17B77"/>
    <w:rsid w:val="00C23380"/>
    <w:rsid w:val="00C23F99"/>
    <w:rsid w:val="00C26E25"/>
    <w:rsid w:val="00C32BD4"/>
    <w:rsid w:val="00C34E5A"/>
    <w:rsid w:val="00C44009"/>
    <w:rsid w:val="00C4409F"/>
    <w:rsid w:val="00C44FD9"/>
    <w:rsid w:val="00C565A2"/>
    <w:rsid w:val="00C678A9"/>
    <w:rsid w:val="00C679E2"/>
    <w:rsid w:val="00C77C1B"/>
    <w:rsid w:val="00CA01EF"/>
    <w:rsid w:val="00CB5E2E"/>
    <w:rsid w:val="00CC497D"/>
    <w:rsid w:val="00CC7025"/>
    <w:rsid w:val="00CE2C4A"/>
    <w:rsid w:val="00CE6A4D"/>
    <w:rsid w:val="00CE7856"/>
    <w:rsid w:val="00CE7BE3"/>
    <w:rsid w:val="00CF2487"/>
    <w:rsid w:val="00D05F8C"/>
    <w:rsid w:val="00D0675F"/>
    <w:rsid w:val="00D109C5"/>
    <w:rsid w:val="00D2094D"/>
    <w:rsid w:val="00D326B2"/>
    <w:rsid w:val="00D36D19"/>
    <w:rsid w:val="00D41A03"/>
    <w:rsid w:val="00D47CB4"/>
    <w:rsid w:val="00D6471E"/>
    <w:rsid w:val="00D80850"/>
    <w:rsid w:val="00DA0DC1"/>
    <w:rsid w:val="00DB0B6D"/>
    <w:rsid w:val="00DB24ED"/>
    <w:rsid w:val="00DB422D"/>
    <w:rsid w:val="00DB5692"/>
    <w:rsid w:val="00DC0232"/>
    <w:rsid w:val="00DC37E8"/>
    <w:rsid w:val="00DD0229"/>
    <w:rsid w:val="00DD3CDA"/>
    <w:rsid w:val="00DE16EA"/>
    <w:rsid w:val="00DE41C9"/>
    <w:rsid w:val="00DE5464"/>
    <w:rsid w:val="00E040BF"/>
    <w:rsid w:val="00E077F5"/>
    <w:rsid w:val="00E103C2"/>
    <w:rsid w:val="00E125BA"/>
    <w:rsid w:val="00E26BF3"/>
    <w:rsid w:val="00E30356"/>
    <w:rsid w:val="00E3248F"/>
    <w:rsid w:val="00E47357"/>
    <w:rsid w:val="00E53C83"/>
    <w:rsid w:val="00E56A0A"/>
    <w:rsid w:val="00E64B48"/>
    <w:rsid w:val="00E65970"/>
    <w:rsid w:val="00E6712C"/>
    <w:rsid w:val="00E735D5"/>
    <w:rsid w:val="00E7496F"/>
    <w:rsid w:val="00E7533A"/>
    <w:rsid w:val="00E8150B"/>
    <w:rsid w:val="00E83705"/>
    <w:rsid w:val="00E9408F"/>
    <w:rsid w:val="00EA2E6B"/>
    <w:rsid w:val="00EB67CE"/>
    <w:rsid w:val="00EC2465"/>
    <w:rsid w:val="00EC250D"/>
    <w:rsid w:val="00EC46BA"/>
    <w:rsid w:val="00ED5128"/>
    <w:rsid w:val="00EF01D7"/>
    <w:rsid w:val="00EF0D0E"/>
    <w:rsid w:val="00EF1973"/>
    <w:rsid w:val="00EF6297"/>
    <w:rsid w:val="00F02E4A"/>
    <w:rsid w:val="00F136B1"/>
    <w:rsid w:val="00F14E9B"/>
    <w:rsid w:val="00F2303D"/>
    <w:rsid w:val="00F33167"/>
    <w:rsid w:val="00F36399"/>
    <w:rsid w:val="00F418AE"/>
    <w:rsid w:val="00F46560"/>
    <w:rsid w:val="00F54E5B"/>
    <w:rsid w:val="00F57AB0"/>
    <w:rsid w:val="00F63935"/>
    <w:rsid w:val="00F677EE"/>
    <w:rsid w:val="00F7551A"/>
    <w:rsid w:val="00F7555F"/>
    <w:rsid w:val="00F93CA7"/>
    <w:rsid w:val="00FA130B"/>
    <w:rsid w:val="00FA1815"/>
    <w:rsid w:val="00FA2C28"/>
    <w:rsid w:val="00FA4FEE"/>
    <w:rsid w:val="00FB517D"/>
    <w:rsid w:val="00FC66E7"/>
    <w:rsid w:val="00FD04BD"/>
    <w:rsid w:val="00FE0C7B"/>
    <w:rsid w:val="00FE5DD7"/>
    <w:rsid w:val="00FF34C9"/>
    <w:rsid w:val="00FF43A8"/>
    <w:rsid w:val="00FF7065"/>
    <w:rsid w:val="01297E9F"/>
    <w:rsid w:val="01381D4B"/>
    <w:rsid w:val="014E2AD8"/>
    <w:rsid w:val="01B9B93D"/>
    <w:rsid w:val="02438709"/>
    <w:rsid w:val="030BA0D3"/>
    <w:rsid w:val="03366ACC"/>
    <w:rsid w:val="03663ABA"/>
    <w:rsid w:val="04150630"/>
    <w:rsid w:val="044DC059"/>
    <w:rsid w:val="0506AB79"/>
    <w:rsid w:val="052E1F2D"/>
    <w:rsid w:val="056F196A"/>
    <w:rsid w:val="0593088D"/>
    <w:rsid w:val="05FCEFC2"/>
    <w:rsid w:val="0617A22D"/>
    <w:rsid w:val="06523519"/>
    <w:rsid w:val="067F888D"/>
    <w:rsid w:val="06F83BBA"/>
    <w:rsid w:val="07120D61"/>
    <w:rsid w:val="076DCD06"/>
    <w:rsid w:val="07B31E13"/>
    <w:rsid w:val="07BB2EA2"/>
    <w:rsid w:val="09911EED"/>
    <w:rsid w:val="09956881"/>
    <w:rsid w:val="09A9F3EE"/>
    <w:rsid w:val="09B7294F"/>
    <w:rsid w:val="09F1F2CD"/>
    <w:rsid w:val="0A6AF6D9"/>
    <w:rsid w:val="0AE0EFE1"/>
    <w:rsid w:val="0BBB1CB4"/>
    <w:rsid w:val="0C065840"/>
    <w:rsid w:val="0C3F858B"/>
    <w:rsid w:val="0C7CFCDE"/>
    <w:rsid w:val="0CEECA11"/>
    <w:rsid w:val="0D29938F"/>
    <w:rsid w:val="0D77003F"/>
    <w:rsid w:val="0D794047"/>
    <w:rsid w:val="0DA228A1"/>
    <w:rsid w:val="0DC86888"/>
    <w:rsid w:val="0E2499B0"/>
    <w:rsid w:val="0E8A9A72"/>
    <w:rsid w:val="0F04D9EC"/>
    <w:rsid w:val="0F14ECF7"/>
    <w:rsid w:val="0F5EA26B"/>
    <w:rsid w:val="0F9A117C"/>
    <w:rsid w:val="0FE79A07"/>
    <w:rsid w:val="103F2201"/>
    <w:rsid w:val="10FB91B9"/>
    <w:rsid w:val="114055E7"/>
    <w:rsid w:val="11CF157F"/>
    <w:rsid w:val="11DB7DBA"/>
    <w:rsid w:val="1233655C"/>
    <w:rsid w:val="12765795"/>
    <w:rsid w:val="1302B6FF"/>
    <w:rsid w:val="13418939"/>
    <w:rsid w:val="135C0E74"/>
    <w:rsid w:val="136AE5E0"/>
    <w:rsid w:val="1485E058"/>
    <w:rsid w:val="14F04E50"/>
    <w:rsid w:val="1506B641"/>
    <w:rsid w:val="1559EF48"/>
    <w:rsid w:val="15E4A068"/>
    <w:rsid w:val="1629E66C"/>
    <w:rsid w:val="163491C0"/>
    <w:rsid w:val="16A286A2"/>
    <w:rsid w:val="170FF90B"/>
    <w:rsid w:val="1733A724"/>
    <w:rsid w:val="177661F8"/>
    <w:rsid w:val="192BA8AC"/>
    <w:rsid w:val="193B50C8"/>
    <w:rsid w:val="19887192"/>
    <w:rsid w:val="19C2A4D8"/>
    <w:rsid w:val="1A460E22"/>
    <w:rsid w:val="1AB279EF"/>
    <w:rsid w:val="1B0A972B"/>
    <w:rsid w:val="1C79926B"/>
    <w:rsid w:val="1D6A1A24"/>
    <w:rsid w:val="1DDFC9F7"/>
    <w:rsid w:val="1DF238D4"/>
    <w:rsid w:val="1E20C38D"/>
    <w:rsid w:val="1E285DE1"/>
    <w:rsid w:val="1EBB2F7F"/>
    <w:rsid w:val="1F6D8D10"/>
    <w:rsid w:val="205C8F2A"/>
    <w:rsid w:val="22412C61"/>
    <w:rsid w:val="2311F074"/>
    <w:rsid w:val="2337BAA3"/>
    <w:rsid w:val="24B11423"/>
    <w:rsid w:val="24BEF7FE"/>
    <w:rsid w:val="25332B22"/>
    <w:rsid w:val="2546DED5"/>
    <w:rsid w:val="254C8F32"/>
    <w:rsid w:val="25576D70"/>
    <w:rsid w:val="25AABBFB"/>
    <w:rsid w:val="266A3DC9"/>
    <w:rsid w:val="26B08A85"/>
    <w:rsid w:val="26BFCF39"/>
    <w:rsid w:val="27149D84"/>
    <w:rsid w:val="2727CB63"/>
    <w:rsid w:val="27934502"/>
    <w:rsid w:val="294C2D7E"/>
    <w:rsid w:val="29F47188"/>
    <w:rsid w:val="29F6F160"/>
    <w:rsid w:val="2B01D378"/>
    <w:rsid w:val="2B3ACAAD"/>
    <w:rsid w:val="2BAF90E8"/>
    <w:rsid w:val="2D1267E2"/>
    <w:rsid w:val="2D2688CC"/>
    <w:rsid w:val="2DE16A26"/>
    <w:rsid w:val="2DE571BE"/>
    <w:rsid w:val="2E06E444"/>
    <w:rsid w:val="2ED22717"/>
    <w:rsid w:val="2FE60A63"/>
    <w:rsid w:val="3075FC3B"/>
    <w:rsid w:val="30D2DD78"/>
    <w:rsid w:val="3153663E"/>
    <w:rsid w:val="33618757"/>
    <w:rsid w:val="340270C8"/>
    <w:rsid w:val="347003A8"/>
    <w:rsid w:val="35117857"/>
    <w:rsid w:val="35D35EA5"/>
    <w:rsid w:val="36E1AD93"/>
    <w:rsid w:val="37B9FCA2"/>
    <w:rsid w:val="38B17A4E"/>
    <w:rsid w:val="38BDB39D"/>
    <w:rsid w:val="395C0CAE"/>
    <w:rsid w:val="3B2DE9A6"/>
    <w:rsid w:val="3B6E770C"/>
    <w:rsid w:val="3BF5545F"/>
    <w:rsid w:val="3C0E34F8"/>
    <w:rsid w:val="3CD9B111"/>
    <w:rsid w:val="3DE41A8C"/>
    <w:rsid w:val="3FF31009"/>
    <w:rsid w:val="409174F9"/>
    <w:rsid w:val="412D336F"/>
    <w:rsid w:val="41372661"/>
    <w:rsid w:val="41927557"/>
    <w:rsid w:val="426A10AD"/>
    <w:rsid w:val="4389B06A"/>
    <w:rsid w:val="43E56050"/>
    <w:rsid w:val="445F48AF"/>
    <w:rsid w:val="4504FEFE"/>
    <w:rsid w:val="4546A3EA"/>
    <w:rsid w:val="455EA18A"/>
    <w:rsid w:val="45B7F8FF"/>
    <w:rsid w:val="4612B237"/>
    <w:rsid w:val="46197EDE"/>
    <w:rsid w:val="46983746"/>
    <w:rsid w:val="46A1BD40"/>
    <w:rsid w:val="46BA9773"/>
    <w:rsid w:val="4772C933"/>
    <w:rsid w:val="493B4C41"/>
    <w:rsid w:val="494A2220"/>
    <w:rsid w:val="4A13117B"/>
    <w:rsid w:val="4A64EA9C"/>
    <w:rsid w:val="4CC66E4D"/>
    <w:rsid w:val="4CD57325"/>
    <w:rsid w:val="4D27FD7F"/>
    <w:rsid w:val="4D28DE9F"/>
    <w:rsid w:val="4E81E320"/>
    <w:rsid w:val="4EC4AF00"/>
    <w:rsid w:val="4F24CF1A"/>
    <w:rsid w:val="515DB943"/>
    <w:rsid w:val="526203CF"/>
    <w:rsid w:val="533C68D7"/>
    <w:rsid w:val="53D118B0"/>
    <w:rsid w:val="54A42BC6"/>
    <w:rsid w:val="54ADA091"/>
    <w:rsid w:val="54CC7C68"/>
    <w:rsid w:val="550D7991"/>
    <w:rsid w:val="55C55411"/>
    <w:rsid w:val="56082543"/>
    <w:rsid w:val="5688C86F"/>
    <w:rsid w:val="56980A30"/>
    <w:rsid w:val="5780B7F8"/>
    <w:rsid w:val="580CA79F"/>
    <w:rsid w:val="5828C566"/>
    <w:rsid w:val="58D89D39"/>
    <w:rsid w:val="59E35B99"/>
    <w:rsid w:val="5AB819B8"/>
    <w:rsid w:val="5B0F5464"/>
    <w:rsid w:val="5BD345A7"/>
    <w:rsid w:val="5C9999EF"/>
    <w:rsid w:val="5CFD9C0A"/>
    <w:rsid w:val="5D1D500F"/>
    <w:rsid w:val="5D3FFE88"/>
    <w:rsid w:val="5D7C05B3"/>
    <w:rsid w:val="6076058D"/>
    <w:rsid w:val="60C9AA39"/>
    <w:rsid w:val="6214ECC3"/>
    <w:rsid w:val="64BFACED"/>
    <w:rsid w:val="64EEB8D6"/>
    <w:rsid w:val="6588D03E"/>
    <w:rsid w:val="65B75C7A"/>
    <w:rsid w:val="66BF7356"/>
    <w:rsid w:val="68A94B7B"/>
    <w:rsid w:val="69F7EE3A"/>
    <w:rsid w:val="6A2351D8"/>
    <w:rsid w:val="6A305AC7"/>
    <w:rsid w:val="6A8F1A43"/>
    <w:rsid w:val="6B3246D7"/>
    <w:rsid w:val="6C739F0E"/>
    <w:rsid w:val="6E17A9F0"/>
    <w:rsid w:val="6E566557"/>
    <w:rsid w:val="6EDA3DE3"/>
    <w:rsid w:val="6F28D32B"/>
    <w:rsid w:val="6FF235B8"/>
    <w:rsid w:val="702D41E5"/>
    <w:rsid w:val="704A3C32"/>
    <w:rsid w:val="70CC87A8"/>
    <w:rsid w:val="7115EC28"/>
    <w:rsid w:val="71255C57"/>
    <w:rsid w:val="722A7A17"/>
    <w:rsid w:val="7329D67A"/>
    <w:rsid w:val="7389CD5C"/>
    <w:rsid w:val="73BEF724"/>
    <w:rsid w:val="740AF070"/>
    <w:rsid w:val="74661135"/>
    <w:rsid w:val="75751F34"/>
    <w:rsid w:val="75EFAA09"/>
    <w:rsid w:val="76664CEA"/>
    <w:rsid w:val="7697E192"/>
    <w:rsid w:val="76F2BD64"/>
    <w:rsid w:val="78027FD9"/>
    <w:rsid w:val="7833BA20"/>
    <w:rsid w:val="785E638C"/>
    <w:rsid w:val="7AC31B2C"/>
    <w:rsid w:val="7B66510F"/>
    <w:rsid w:val="7C87D1E0"/>
    <w:rsid w:val="7CBDF365"/>
    <w:rsid w:val="7EA38143"/>
    <w:rsid w:val="7F295E60"/>
    <w:rsid w:val="7FE7E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D9C816"/>
  <w15:chartTrackingRefBased/>
  <w15:docId w15:val="{2F16A9C0-D882-487E-AC06-2DCE42B47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3F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70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0CC"/>
  </w:style>
  <w:style w:type="paragraph" w:styleId="Footer">
    <w:name w:val="footer"/>
    <w:basedOn w:val="Normal"/>
    <w:link w:val="FooterChar"/>
    <w:uiPriority w:val="99"/>
    <w:unhideWhenUsed/>
    <w:rsid w:val="002D70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0CC"/>
  </w:style>
  <w:style w:type="character" w:styleId="Hyperlink">
    <w:name w:val="Hyperlink"/>
    <w:basedOn w:val="DefaultParagraphFont"/>
    <w:uiPriority w:val="99"/>
    <w:unhideWhenUsed/>
    <w:rsid w:val="002D70C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D70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51F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C21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21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21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1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18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677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191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headspacebairnsdale.org.au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0D9FCEA91F14433A094D046B484C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7582C-60B3-4190-802C-AF5024E6E374}"/>
      </w:docPartPr>
      <w:docPartBody>
        <w:p w:rsidR="0051176A" w:rsidRDefault="0051176A"/>
      </w:docPartBody>
    </w:docPart>
    <w:docPart>
      <w:docPartPr>
        <w:name w:val="B4720DD574F14624BD07FA6A3E77B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FB346-E9A1-4759-900F-AE9FD5BCB493}"/>
      </w:docPartPr>
      <w:docPartBody>
        <w:p w:rsidR="0051176A" w:rsidRDefault="0051176A"/>
      </w:docPartBody>
    </w:docPart>
    <w:docPart>
      <w:docPartPr>
        <w:name w:val="CF66192A76DE40088E4A95231996E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E879D4-D1C9-4459-9406-77CB59C7D1C2}"/>
      </w:docPartPr>
      <w:docPartBody>
        <w:p w:rsidR="0051176A" w:rsidRDefault="0051176A"/>
      </w:docPartBody>
    </w:docPart>
    <w:docPart>
      <w:docPartPr>
        <w:name w:val="D6AC206617D34B27B828461FDAB1B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D0530-5149-4944-B4FC-F90FAEAFD210}"/>
      </w:docPartPr>
      <w:docPartBody>
        <w:p w:rsidR="0051176A" w:rsidRDefault="0051176A"/>
      </w:docPartBody>
    </w:docPart>
    <w:docPart>
      <w:docPartPr>
        <w:name w:val="831497BDA8024C2CA9A0047B8D466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BA1BA-06BB-4BBC-B1EB-42BAB36FDFEE}"/>
      </w:docPartPr>
      <w:docPartBody>
        <w:p w:rsidR="0051176A" w:rsidRDefault="0051176A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7076"/>
    <w:rsid w:val="0019474B"/>
    <w:rsid w:val="001C26D6"/>
    <w:rsid w:val="00220121"/>
    <w:rsid w:val="00236177"/>
    <w:rsid w:val="00271010"/>
    <w:rsid w:val="0036675F"/>
    <w:rsid w:val="00413A89"/>
    <w:rsid w:val="004334A9"/>
    <w:rsid w:val="0051176A"/>
    <w:rsid w:val="005612D8"/>
    <w:rsid w:val="00576689"/>
    <w:rsid w:val="005E2D23"/>
    <w:rsid w:val="005E4493"/>
    <w:rsid w:val="00653F0A"/>
    <w:rsid w:val="00B37076"/>
    <w:rsid w:val="00B53FE0"/>
    <w:rsid w:val="00B9126E"/>
    <w:rsid w:val="00C239BF"/>
    <w:rsid w:val="00D93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277CE1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BE4E56D50BE1458D3F46AC03EE130A" ma:contentTypeVersion="17" ma:contentTypeDescription="Create a new document." ma:contentTypeScope="" ma:versionID="dda3ac76bb4d225b0fec6903dfe25366">
  <xsd:schema xmlns:xsd="http://www.w3.org/2001/XMLSchema" xmlns:xs="http://www.w3.org/2001/XMLSchema" xmlns:p="http://schemas.microsoft.com/office/2006/metadata/properties" xmlns:ns1="http://schemas.microsoft.com/sharepoint/v3" xmlns:ns2="96ce213b-65cc-40a6-967e-1c2f83755067" xmlns:ns3="248906da-c448-4720-84cd-a9614acdbb62" targetNamespace="http://schemas.microsoft.com/office/2006/metadata/properties" ma:root="true" ma:fieldsID="dcc91092443b1605ba3d89da3c3276b0" ns1:_="" ns2:_="" ns3:_="">
    <xsd:import namespace="http://schemas.microsoft.com/sharepoint/v3"/>
    <xsd:import namespace="96ce213b-65cc-40a6-967e-1c2f83755067"/>
    <xsd:import namespace="248906da-c448-4720-84cd-a9614acdbb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ce213b-65cc-40a6-967e-1c2f837550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1873d8a-e9ab-46a2-a730-ee64e7d3d5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8906da-c448-4720-84cd-a9614acdbb6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a5e6607-180f-485e-a41e-017fdab037bb}" ma:internalName="TaxCatchAll" ma:showField="CatchAllData" ma:web="248906da-c448-4720-84cd-a9614acdbb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8906da-c448-4720-84cd-a9614acdbb62" xsi:nil="true"/>
    <lcf76f155ced4ddcb4097134ff3c332f xmlns="96ce213b-65cc-40a6-967e-1c2f83755067">
      <Terms xmlns="http://schemas.microsoft.com/office/infopath/2007/PartnerControls"/>
    </lcf76f155ced4ddcb4097134ff3c332f>
    <SharedWithUsers xmlns="248906da-c448-4720-84cd-a9614acdbb62">
      <UserInfo>
        <DisplayName>Hayley Davidson</DisplayName>
        <AccountId>20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7684A1-82EE-44BF-90F4-6FA00B8EBE8F}"/>
</file>

<file path=customXml/itemProps2.xml><?xml version="1.0" encoding="utf-8"?>
<ds:datastoreItem xmlns:ds="http://schemas.openxmlformats.org/officeDocument/2006/customXml" ds:itemID="{3959E087-D41F-4966-B38D-BB858AFB83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184309-2BF3-4994-BCAC-9AFB4E2A9A0C}">
  <ds:schemaRefs>
    <ds:schemaRef ds:uri="http://schemas.microsoft.com/office/2006/metadata/properties"/>
    <ds:schemaRef ds:uri="http://schemas.microsoft.com/office/infopath/2007/PartnerControls"/>
    <ds:schemaRef ds:uri="248906da-c448-4720-84cd-a9614acdbb62"/>
    <ds:schemaRef ds:uri="96ce213b-65cc-40a6-967e-1c2f83755067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E5133CC-518A-4A0D-B973-25479EA9B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70</Words>
  <Characters>894</Characters>
  <Application>Microsoft Office Word</Application>
  <DocSecurity>0</DocSecurity>
  <Lines>53</Lines>
  <Paragraphs>31</Paragraphs>
  <ScaleCrop>false</ScaleCrop>
  <Company>Relationships Australia Victoria</Company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die Bourke</dc:creator>
  <cp:keywords/>
  <dc:description/>
  <cp:lastModifiedBy>Julie Kozaris</cp:lastModifiedBy>
  <cp:revision>121</cp:revision>
  <dcterms:created xsi:type="dcterms:W3CDTF">2025-01-05T20:28:00Z</dcterms:created>
  <dcterms:modified xsi:type="dcterms:W3CDTF">2025-11-28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BE4E56D50BE1458D3F46AC03EE130A</vt:lpwstr>
  </property>
  <property fmtid="{D5CDD505-2E9C-101B-9397-08002B2CF9AE}" pid="3" name="Order">
    <vt:r8>108200</vt:r8>
  </property>
  <property fmtid="{D5CDD505-2E9C-101B-9397-08002B2CF9AE}" pid="4" name="MediaServiceImageTags">
    <vt:lpwstr/>
  </property>
  <property fmtid="{D5CDD505-2E9C-101B-9397-08002B2CF9AE}" pid="5" name="GrammarlyDocumentId">
    <vt:lpwstr>2994b0227e6e8032c1d78a0dadf9c02ca03ffbff14fa3d6d73b4d0e3ec76740f</vt:lpwstr>
  </property>
</Properties>
</file>